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90F30" w14:textId="3AC1CE52" w:rsidR="00582388" w:rsidRDefault="61B22E5F" w:rsidP="0068098D">
      <w:pPr>
        <w:spacing w:after="0" w:line="240" w:lineRule="auto"/>
        <w:outlineLvl w:val="0"/>
        <w:rPr>
          <w:rFonts w:ascii="Helvetica" w:eastAsia="Times New Roman" w:hAnsi="Helvetica" w:cs="Helvetica"/>
          <w:color w:val="003965"/>
          <w:spacing w:val="-6"/>
          <w:kern w:val="36"/>
          <w:sz w:val="45"/>
          <w:szCs w:val="45"/>
          <w:lang w:eastAsia="en-GB"/>
        </w:rPr>
      </w:pPr>
      <w:r>
        <w:rPr>
          <w:rFonts w:ascii="Helvetica" w:eastAsia="Times New Roman" w:hAnsi="Helvetica" w:cs="Helvetica"/>
          <w:color w:val="003965"/>
          <w:spacing w:val="-6"/>
          <w:kern w:val="36"/>
          <w:sz w:val="45"/>
          <w:szCs w:val="45"/>
          <w:lang w:eastAsia="en-GB"/>
        </w:rPr>
        <w:t xml:space="preserve">PhD </w:t>
      </w:r>
      <w:r w:rsidR="00582388">
        <w:rPr>
          <w:rFonts w:ascii="Helvetica" w:eastAsia="Times New Roman" w:hAnsi="Helvetica" w:cs="Helvetica"/>
          <w:color w:val="003965"/>
          <w:spacing w:val="-6"/>
          <w:kern w:val="36"/>
          <w:sz w:val="45"/>
          <w:szCs w:val="45"/>
          <w:lang w:eastAsia="en-GB"/>
        </w:rPr>
        <w:t>Advert</w:t>
      </w:r>
      <w:r w:rsidR="008C64F9">
        <w:rPr>
          <w:rFonts w:ascii="Helvetica" w:eastAsia="Times New Roman" w:hAnsi="Helvetica" w:cs="Helvetica"/>
          <w:color w:val="003965"/>
          <w:spacing w:val="-6"/>
          <w:kern w:val="36"/>
          <w:sz w:val="45"/>
          <w:szCs w:val="45"/>
          <w:lang w:eastAsia="en-GB"/>
        </w:rPr>
        <w:t xml:space="preserve"> Template</w:t>
      </w:r>
    </w:p>
    <w:p w14:paraId="2E253E9E" w14:textId="77777777" w:rsidR="0024782F" w:rsidRPr="00522817" w:rsidRDefault="0024782F" w:rsidP="0068098D">
      <w:pPr>
        <w:spacing w:after="0" w:line="240" w:lineRule="auto"/>
        <w:outlineLvl w:val="1"/>
        <w:rPr>
          <w:rFonts w:ascii="Helvetica" w:eastAsia="Times New Roman" w:hAnsi="Helvetica" w:cs="Helvetica"/>
          <w:sz w:val="30"/>
          <w:szCs w:val="30"/>
          <w:lang w:eastAsia="en-GB"/>
        </w:rPr>
      </w:pPr>
    </w:p>
    <w:p w14:paraId="2CD9D176" w14:textId="77777777" w:rsidR="004F6D4F" w:rsidRDefault="00522817" w:rsidP="004F6D4F">
      <w:pPr>
        <w:spacing w:after="0" w:line="240" w:lineRule="auto"/>
        <w:jc w:val="both"/>
        <w:outlineLvl w:val="1"/>
        <w:rPr>
          <w:rFonts w:eastAsia="Times New Roman" w:cstheme="minorHAnsi"/>
          <w:sz w:val="28"/>
          <w:szCs w:val="28"/>
          <w:lang w:eastAsia="en-GB"/>
        </w:rPr>
      </w:pPr>
      <w:r w:rsidRPr="00522817">
        <w:rPr>
          <w:rFonts w:eastAsia="Times New Roman" w:cstheme="minorHAnsi"/>
          <w:color w:val="009AA6"/>
          <w:sz w:val="28"/>
          <w:szCs w:val="28"/>
          <w:lang w:eastAsia="en-GB"/>
        </w:rPr>
        <w:t>Project title:</w:t>
      </w:r>
      <w:r w:rsidRPr="00522817">
        <w:rPr>
          <w:rFonts w:eastAsia="Times New Roman" w:cstheme="minorHAnsi"/>
          <w:sz w:val="28"/>
          <w:szCs w:val="28"/>
          <w:lang w:eastAsia="en-GB"/>
        </w:rPr>
        <w:t xml:space="preserve">  </w:t>
      </w:r>
    </w:p>
    <w:p w14:paraId="35917403" w14:textId="0D7A6DFA" w:rsidR="00711D23" w:rsidRDefault="004F6D4F" w:rsidP="004F6D4F">
      <w:pPr>
        <w:spacing w:after="0" w:line="240" w:lineRule="auto"/>
        <w:jc w:val="both"/>
        <w:outlineLvl w:val="1"/>
        <w:rPr>
          <w:rFonts w:eastAsia="Times New Roman" w:cstheme="minorHAnsi"/>
          <w:sz w:val="28"/>
          <w:szCs w:val="28"/>
          <w:lang w:eastAsia="en-GB"/>
        </w:rPr>
      </w:pPr>
      <w:r>
        <w:rPr>
          <w:rFonts w:eastAsia="Times New Roman" w:cstheme="minorHAnsi"/>
          <w:sz w:val="28"/>
          <w:szCs w:val="28"/>
          <w:lang w:eastAsia="en-GB"/>
        </w:rPr>
        <w:t>A data-driven u</w:t>
      </w:r>
      <w:r w:rsidR="008333B3">
        <w:rPr>
          <w:rFonts w:eastAsia="Times New Roman" w:cstheme="minorHAnsi"/>
          <w:sz w:val="28"/>
          <w:szCs w:val="28"/>
          <w:lang w:eastAsia="en-GB"/>
        </w:rPr>
        <w:t>ncertainty-aware investment planning</w:t>
      </w:r>
      <w:r>
        <w:rPr>
          <w:rFonts w:eastAsia="Times New Roman" w:cstheme="minorHAnsi"/>
          <w:sz w:val="28"/>
          <w:szCs w:val="28"/>
          <w:lang w:eastAsia="en-GB"/>
        </w:rPr>
        <w:t xml:space="preserve"> model</w:t>
      </w:r>
      <w:r w:rsidR="008333B3">
        <w:rPr>
          <w:rFonts w:eastAsia="Times New Roman" w:cstheme="minorHAnsi"/>
          <w:sz w:val="28"/>
          <w:szCs w:val="28"/>
          <w:lang w:eastAsia="en-GB"/>
        </w:rPr>
        <w:t xml:space="preserve"> in low-inertia power systems under security constraints</w:t>
      </w:r>
    </w:p>
    <w:p w14:paraId="292C50CB" w14:textId="77777777" w:rsidR="002E608A" w:rsidRPr="00522817" w:rsidRDefault="002E608A" w:rsidP="00711D23">
      <w:pPr>
        <w:spacing w:after="0" w:line="240" w:lineRule="auto"/>
        <w:outlineLvl w:val="1"/>
        <w:rPr>
          <w:rFonts w:eastAsia="Times New Roman" w:cstheme="minorHAnsi"/>
          <w:sz w:val="28"/>
          <w:szCs w:val="28"/>
          <w:lang w:eastAsia="en-GB"/>
        </w:rPr>
      </w:pPr>
    </w:p>
    <w:p w14:paraId="6667E46D" w14:textId="19186687" w:rsidR="00711D23" w:rsidRPr="00522817" w:rsidRDefault="00711D23" w:rsidP="00711D23">
      <w:pPr>
        <w:spacing w:after="0" w:line="240" w:lineRule="auto"/>
        <w:outlineLvl w:val="1"/>
        <w:rPr>
          <w:rFonts w:eastAsia="Times New Roman" w:cstheme="minorHAnsi"/>
          <w:i/>
          <w:sz w:val="28"/>
          <w:szCs w:val="28"/>
          <w:lang w:eastAsia="en-GB"/>
        </w:rPr>
      </w:pPr>
      <w:r w:rsidRPr="00522817">
        <w:rPr>
          <w:rFonts w:eastAsia="Times New Roman" w:cstheme="minorHAnsi"/>
          <w:color w:val="009AA6"/>
          <w:sz w:val="28"/>
          <w:szCs w:val="28"/>
          <w:lang w:eastAsia="en-GB"/>
        </w:rPr>
        <w:t xml:space="preserve">Project ID </w:t>
      </w:r>
      <w:r w:rsidRPr="00522817">
        <w:rPr>
          <w:rFonts w:eastAsia="Times New Roman" w:cstheme="minorHAnsi"/>
          <w:i/>
          <w:iCs/>
          <w:color w:val="009AA6"/>
          <w:sz w:val="28"/>
          <w:szCs w:val="28"/>
          <w:lang w:eastAsia="en-GB"/>
        </w:rPr>
        <w:t>(optional)</w:t>
      </w:r>
      <w:r w:rsidR="00522817" w:rsidRPr="00522817">
        <w:rPr>
          <w:rFonts w:eastAsia="Times New Roman" w:cstheme="minorHAnsi"/>
          <w:iCs/>
          <w:color w:val="009AA6"/>
          <w:sz w:val="28"/>
          <w:szCs w:val="28"/>
          <w:lang w:eastAsia="en-GB"/>
        </w:rPr>
        <w:t>:</w:t>
      </w:r>
      <w:r w:rsidR="00522817" w:rsidRPr="00522817">
        <w:rPr>
          <w:rFonts w:eastAsia="Times New Roman" w:cstheme="minorHAnsi"/>
          <w:iCs/>
          <w:sz w:val="28"/>
          <w:szCs w:val="28"/>
          <w:lang w:eastAsia="en-GB"/>
        </w:rPr>
        <w:t xml:space="preserve">  </w:t>
      </w:r>
      <w:r w:rsidR="00522817" w:rsidRPr="00522817">
        <w:rPr>
          <w:rFonts w:eastAsia="Times New Roman" w:cstheme="minorHAnsi"/>
          <w:i/>
          <w:iCs/>
          <w:sz w:val="28"/>
          <w:szCs w:val="28"/>
          <w:lang w:eastAsia="en-GB"/>
        </w:rPr>
        <w:t>Please leave blank</w:t>
      </w:r>
    </w:p>
    <w:p w14:paraId="439F5966" w14:textId="77777777" w:rsidR="00522817" w:rsidRPr="00522817" w:rsidRDefault="00522817" w:rsidP="00711D23">
      <w:pPr>
        <w:spacing w:after="0" w:line="240" w:lineRule="auto"/>
        <w:outlineLvl w:val="1"/>
        <w:rPr>
          <w:rFonts w:eastAsia="Times New Roman" w:cstheme="minorHAnsi"/>
          <w:sz w:val="28"/>
          <w:szCs w:val="28"/>
          <w:lang w:eastAsia="en-GB"/>
        </w:rPr>
      </w:pPr>
    </w:p>
    <w:p w14:paraId="1E195981" w14:textId="176CE407" w:rsidR="00711D23" w:rsidRPr="00522817" w:rsidRDefault="00522817" w:rsidP="00711D23">
      <w:pPr>
        <w:spacing w:after="0" w:line="240" w:lineRule="auto"/>
        <w:outlineLvl w:val="1"/>
        <w:rPr>
          <w:rFonts w:eastAsia="Times New Roman" w:cstheme="minorHAnsi"/>
          <w:color w:val="009AA6"/>
          <w:sz w:val="28"/>
          <w:szCs w:val="28"/>
          <w:lang w:eastAsia="en-GB"/>
        </w:rPr>
      </w:pPr>
      <w:r w:rsidRPr="00522817">
        <w:rPr>
          <w:rFonts w:eastAsia="Times New Roman" w:cstheme="minorHAnsi"/>
          <w:color w:val="009AA6"/>
          <w:sz w:val="28"/>
          <w:szCs w:val="28"/>
          <w:lang w:eastAsia="en-GB"/>
        </w:rPr>
        <w:t>A</w:t>
      </w:r>
      <w:r w:rsidR="00711D23" w:rsidRPr="00522817">
        <w:rPr>
          <w:rFonts w:eastAsia="Times New Roman" w:cstheme="minorHAnsi"/>
          <w:color w:val="009AA6"/>
          <w:sz w:val="28"/>
          <w:szCs w:val="28"/>
          <w:lang w:eastAsia="en-GB"/>
        </w:rPr>
        <w:t>ccept all year-round applications</w:t>
      </w:r>
    </w:p>
    <w:p w14:paraId="333CB85F" w14:textId="77777777" w:rsidR="00522817" w:rsidRPr="00522817" w:rsidRDefault="00522817" w:rsidP="0068098D">
      <w:pPr>
        <w:spacing w:after="0" w:line="240" w:lineRule="auto"/>
        <w:outlineLvl w:val="1"/>
        <w:rPr>
          <w:rFonts w:eastAsia="Times New Roman" w:cstheme="minorHAnsi"/>
          <w:sz w:val="28"/>
          <w:szCs w:val="28"/>
          <w:lang w:eastAsia="en-GB"/>
        </w:rPr>
      </w:pPr>
    </w:p>
    <w:p w14:paraId="3D3E9D8A" w14:textId="63EDF1C6" w:rsidR="00711D23" w:rsidRPr="00522817" w:rsidRDefault="00711D23" w:rsidP="0068098D">
      <w:pPr>
        <w:spacing w:after="0" w:line="240" w:lineRule="auto"/>
        <w:outlineLvl w:val="1"/>
        <w:rPr>
          <w:rFonts w:eastAsia="Times New Roman" w:cstheme="minorHAnsi"/>
          <w:sz w:val="28"/>
          <w:szCs w:val="28"/>
          <w:lang w:eastAsia="en-GB"/>
        </w:rPr>
      </w:pPr>
      <w:r w:rsidRPr="00522817">
        <w:rPr>
          <w:rFonts w:eastAsia="Times New Roman" w:cstheme="minorHAnsi"/>
          <w:color w:val="009AA6"/>
          <w:sz w:val="28"/>
          <w:szCs w:val="28"/>
          <w:lang w:eastAsia="en-GB"/>
        </w:rPr>
        <w:t>Funding information</w:t>
      </w:r>
      <w:r w:rsidR="00522817" w:rsidRPr="00522817">
        <w:rPr>
          <w:rFonts w:eastAsia="Times New Roman" w:cstheme="minorHAnsi"/>
          <w:color w:val="009AA6"/>
          <w:sz w:val="28"/>
          <w:szCs w:val="28"/>
          <w:lang w:eastAsia="en-GB"/>
        </w:rPr>
        <w:t xml:space="preserve">:  </w:t>
      </w:r>
      <w:r w:rsidRPr="00522817">
        <w:rPr>
          <w:rFonts w:eastAsia="Times New Roman" w:cstheme="minorHAnsi"/>
          <w:sz w:val="28"/>
          <w:szCs w:val="28"/>
          <w:lang w:eastAsia="en-GB"/>
        </w:rPr>
        <w:t>Self-funded students only</w:t>
      </w:r>
    </w:p>
    <w:p w14:paraId="4FCDE376" w14:textId="77777777" w:rsidR="00522817" w:rsidRPr="00522817" w:rsidRDefault="00522817" w:rsidP="0068098D">
      <w:pPr>
        <w:spacing w:after="0" w:line="240" w:lineRule="auto"/>
        <w:outlineLvl w:val="1"/>
        <w:rPr>
          <w:rFonts w:eastAsia="Times New Roman" w:cstheme="minorHAnsi"/>
          <w:sz w:val="28"/>
          <w:szCs w:val="28"/>
          <w:lang w:eastAsia="en-GB"/>
        </w:rPr>
      </w:pPr>
    </w:p>
    <w:p w14:paraId="74A284AA" w14:textId="77777777" w:rsidR="004F6D4F" w:rsidRDefault="00711D23" w:rsidP="004F6D4F">
      <w:pPr>
        <w:spacing w:after="0" w:line="240" w:lineRule="auto"/>
        <w:jc w:val="both"/>
        <w:outlineLvl w:val="1"/>
        <w:rPr>
          <w:rFonts w:eastAsia="Times New Roman" w:cstheme="minorHAnsi"/>
          <w:sz w:val="28"/>
          <w:szCs w:val="28"/>
          <w:lang w:eastAsia="en-GB"/>
        </w:rPr>
      </w:pPr>
      <w:r w:rsidRPr="00522817">
        <w:rPr>
          <w:rFonts w:eastAsia="Times New Roman" w:cstheme="minorHAnsi"/>
          <w:color w:val="009AA6"/>
          <w:sz w:val="28"/>
          <w:szCs w:val="28"/>
          <w:lang w:eastAsia="en-GB"/>
        </w:rPr>
        <w:t>Project description</w:t>
      </w:r>
      <w:r w:rsidR="00522817" w:rsidRPr="00522817">
        <w:rPr>
          <w:rFonts w:eastAsia="Times New Roman" w:cstheme="minorHAnsi"/>
          <w:color w:val="009AA6"/>
          <w:sz w:val="28"/>
          <w:szCs w:val="28"/>
          <w:lang w:eastAsia="en-GB"/>
        </w:rPr>
        <w:t>:</w:t>
      </w:r>
      <w:r w:rsidR="00522817" w:rsidRPr="00522817">
        <w:rPr>
          <w:rFonts w:eastAsia="Times New Roman" w:cstheme="minorHAnsi"/>
          <w:sz w:val="28"/>
          <w:szCs w:val="28"/>
          <w:lang w:eastAsia="en-GB"/>
        </w:rPr>
        <w:t xml:space="preserve">  </w:t>
      </w:r>
    </w:p>
    <w:p w14:paraId="639B8A5D" w14:textId="77777777" w:rsidR="00183E42" w:rsidRDefault="004F6D4F" w:rsidP="004F6D4F">
      <w:pPr>
        <w:spacing w:after="0" w:line="240" w:lineRule="auto"/>
        <w:jc w:val="both"/>
        <w:outlineLvl w:val="1"/>
        <w:rPr>
          <w:rFonts w:eastAsia="Times New Roman" w:cstheme="minorHAnsi"/>
          <w:sz w:val="28"/>
          <w:szCs w:val="28"/>
          <w:lang w:eastAsia="en-GB"/>
        </w:rPr>
      </w:pPr>
      <w:r>
        <w:rPr>
          <w:rFonts w:eastAsia="Times New Roman" w:cstheme="minorHAnsi"/>
          <w:sz w:val="28"/>
          <w:szCs w:val="28"/>
          <w:lang w:eastAsia="en-GB"/>
        </w:rPr>
        <w:t xml:space="preserve">Transition to a zero-carbon electricity network necessitates deep integration of renewable resources with weather-dependent intermittent generation into the power system. This amounts to replacing a significant capacity of traditional synchronous generation units with inverter-based renewable units. However, this radical transformation in future electricity networks can result a decline in the frequency support capacity of decarbonised power systems as inverter-based renewable units have no rotational inertia in contrast to traditional synchronous generator units. Therefore, the future power systems with low rotational inertia are more prone to serious challenges in ensuring the stability of the grid under forced outages of generation units or transmission lines. Furthermore, short-term uncertainties in renewable production and electricity consumption as well as long-term uncertainties in national energy policies and global climate changes make the design of future energy systems more complex. With this background, this research project will focus on developing and introducing a data-driven uncertainty-aware investment planning model for designing the future low-inertia power systems under static and dynamic security constraints.   </w:t>
      </w:r>
    </w:p>
    <w:p w14:paraId="7234F710" w14:textId="77777777" w:rsidR="00183E42" w:rsidRDefault="00183E42" w:rsidP="004F6D4F">
      <w:pPr>
        <w:spacing w:after="0" w:line="240" w:lineRule="auto"/>
        <w:jc w:val="both"/>
        <w:outlineLvl w:val="1"/>
        <w:rPr>
          <w:rFonts w:eastAsia="Times New Roman" w:cstheme="minorHAnsi"/>
          <w:sz w:val="28"/>
          <w:szCs w:val="28"/>
          <w:lang w:eastAsia="en-GB"/>
        </w:rPr>
      </w:pPr>
    </w:p>
    <w:p w14:paraId="2A79978F" w14:textId="0F720387" w:rsidR="00711D23" w:rsidRPr="00183E42" w:rsidRDefault="00183E42" w:rsidP="00183E42">
      <w:pPr>
        <w:rPr>
          <w:rFonts w:ascii="Derailed" w:hAnsi="Derailed"/>
          <w:i/>
          <w:iCs/>
        </w:rPr>
      </w:pPr>
      <w:r>
        <w:rPr>
          <w:rFonts w:ascii="Derailed" w:hAnsi="Derailed"/>
          <w:i/>
          <w:iCs/>
        </w:rPr>
        <w:t xml:space="preserve">Newcastle University is committed to being a fully inclusive Global University which actively recruits, </w:t>
      </w:r>
      <w:proofErr w:type="gramStart"/>
      <w:r>
        <w:rPr>
          <w:rFonts w:ascii="Derailed" w:hAnsi="Derailed"/>
          <w:i/>
          <w:iCs/>
        </w:rPr>
        <w:t>supports</w:t>
      </w:r>
      <w:proofErr w:type="gramEnd"/>
      <w:r>
        <w:rPr>
          <w:rFonts w:ascii="Derailed" w:hAnsi="Derailed"/>
          <w:i/>
          <w:iCs/>
        </w:rPr>
        <w:t xml:space="preserve"> and retains colleagues from all sectors of society.  We value diversity as well as celebrate, </w:t>
      </w:r>
      <w:proofErr w:type="gramStart"/>
      <w:r>
        <w:rPr>
          <w:rFonts w:ascii="Derailed" w:hAnsi="Derailed"/>
          <w:i/>
          <w:iCs/>
        </w:rPr>
        <w:t>support</w:t>
      </w:r>
      <w:proofErr w:type="gramEnd"/>
      <w:r>
        <w:rPr>
          <w:rFonts w:ascii="Derailed" w:hAnsi="Derailed"/>
          <w:i/>
          <w:iCs/>
        </w:rPr>
        <w:t xml:space="preserve"> and thrive on the contributions of all our employees and the communities they represent.  We are proud to be an equal opportunities employer and encourage applications from everybody, regardless of race, sex, ethnicity, religion, nationality, sexual orientation, age, disability, gender identity, marital status/civil partnership, </w:t>
      </w:r>
      <w:proofErr w:type="gramStart"/>
      <w:r>
        <w:rPr>
          <w:rFonts w:ascii="Derailed" w:hAnsi="Derailed"/>
          <w:i/>
          <w:iCs/>
        </w:rPr>
        <w:t>pregnancy</w:t>
      </w:r>
      <w:proofErr w:type="gramEnd"/>
      <w:r>
        <w:rPr>
          <w:rFonts w:ascii="Derailed" w:hAnsi="Derailed"/>
          <w:i/>
          <w:iCs/>
        </w:rPr>
        <w:t xml:space="preserve"> and maternity, as well as being open to flexible working practices.</w:t>
      </w:r>
      <w:r w:rsidR="004F6D4F">
        <w:rPr>
          <w:rFonts w:eastAsia="Times New Roman" w:cstheme="minorHAnsi"/>
          <w:sz w:val="28"/>
          <w:szCs w:val="28"/>
          <w:lang w:eastAsia="en-GB"/>
        </w:rPr>
        <w:t xml:space="preserve">      </w:t>
      </w:r>
    </w:p>
    <w:p w14:paraId="050964C8" w14:textId="77777777" w:rsidR="00522817" w:rsidRPr="00522817" w:rsidRDefault="00522817" w:rsidP="0068098D">
      <w:pPr>
        <w:spacing w:after="0" w:line="240" w:lineRule="auto"/>
        <w:outlineLvl w:val="1"/>
        <w:rPr>
          <w:rFonts w:eastAsia="Times New Roman" w:cstheme="minorHAnsi"/>
          <w:sz w:val="28"/>
          <w:szCs w:val="28"/>
          <w:lang w:eastAsia="en-GB"/>
        </w:rPr>
      </w:pPr>
    </w:p>
    <w:p w14:paraId="51A02DA3" w14:textId="6A20207A" w:rsidR="00711D23" w:rsidRPr="00522817" w:rsidRDefault="00711D23" w:rsidP="0068098D">
      <w:pPr>
        <w:spacing w:after="0" w:line="240" w:lineRule="auto"/>
        <w:outlineLvl w:val="1"/>
        <w:rPr>
          <w:rFonts w:eastAsia="Times New Roman" w:cstheme="minorHAnsi"/>
          <w:sz w:val="28"/>
          <w:szCs w:val="28"/>
          <w:lang w:eastAsia="en-GB"/>
        </w:rPr>
      </w:pPr>
      <w:r w:rsidRPr="00522817">
        <w:rPr>
          <w:rFonts w:eastAsia="Times New Roman" w:cstheme="minorHAnsi"/>
          <w:color w:val="009AA6"/>
          <w:sz w:val="28"/>
          <w:szCs w:val="28"/>
          <w:lang w:eastAsia="en-GB"/>
        </w:rPr>
        <w:t>References (optional)</w:t>
      </w:r>
      <w:r w:rsidR="00522817" w:rsidRPr="00522817">
        <w:rPr>
          <w:rFonts w:eastAsia="Times New Roman" w:cstheme="minorHAnsi"/>
          <w:color w:val="009AA6"/>
          <w:sz w:val="28"/>
          <w:szCs w:val="28"/>
          <w:lang w:eastAsia="en-GB"/>
        </w:rPr>
        <w:t>:</w:t>
      </w:r>
      <w:r w:rsidR="00522817" w:rsidRPr="00522817">
        <w:rPr>
          <w:rFonts w:eastAsia="Times New Roman" w:cstheme="minorHAnsi"/>
          <w:sz w:val="28"/>
          <w:szCs w:val="28"/>
          <w:lang w:eastAsia="en-GB"/>
        </w:rPr>
        <w:t xml:space="preserve">  </w:t>
      </w:r>
    </w:p>
    <w:p w14:paraId="5CF1AFC3" w14:textId="6F78EA68" w:rsidR="004F6D4F" w:rsidRDefault="004F6D4F" w:rsidP="004F6D4F">
      <w:pPr>
        <w:spacing w:after="0" w:line="240" w:lineRule="auto"/>
        <w:jc w:val="both"/>
        <w:outlineLvl w:val="1"/>
        <w:rPr>
          <w:rFonts w:eastAsia="Times New Roman" w:cstheme="minorHAnsi"/>
          <w:sz w:val="28"/>
          <w:szCs w:val="28"/>
          <w:lang w:eastAsia="en-GB"/>
        </w:rPr>
      </w:pPr>
      <w:r>
        <w:rPr>
          <w:rFonts w:eastAsia="Times New Roman" w:cstheme="minorHAnsi"/>
          <w:sz w:val="28"/>
          <w:szCs w:val="28"/>
          <w:lang w:eastAsia="en-GB"/>
        </w:rPr>
        <w:t>[1] A.</w:t>
      </w:r>
      <w:r w:rsidRPr="004F6D4F">
        <w:rPr>
          <w:rFonts w:eastAsia="Times New Roman" w:cstheme="minorHAnsi"/>
          <w:sz w:val="28"/>
          <w:szCs w:val="28"/>
          <w:lang w:eastAsia="en-GB"/>
        </w:rPr>
        <w:t xml:space="preserve"> M</w:t>
      </w:r>
      <w:r>
        <w:rPr>
          <w:rFonts w:eastAsia="Times New Roman" w:cstheme="minorHAnsi"/>
          <w:sz w:val="28"/>
          <w:szCs w:val="28"/>
          <w:lang w:eastAsia="en-GB"/>
        </w:rPr>
        <w:t>.</w:t>
      </w:r>
      <w:r w:rsidRPr="004F6D4F">
        <w:rPr>
          <w:rFonts w:eastAsia="Times New Roman" w:cstheme="minorHAnsi"/>
          <w:sz w:val="28"/>
          <w:szCs w:val="28"/>
          <w:lang w:eastAsia="en-GB"/>
        </w:rPr>
        <w:t xml:space="preserve"> </w:t>
      </w:r>
      <w:proofErr w:type="spellStart"/>
      <w:r w:rsidRPr="004F6D4F">
        <w:rPr>
          <w:rFonts w:eastAsia="Times New Roman" w:cstheme="minorHAnsi"/>
          <w:sz w:val="28"/>
          <w:szCs w:val="28"/>
          <w:lang w:eastAsia="en-GB"/>
        </w:rPr>
        <w:t>Nakiganda</w:t>
      </w:r>
      <w:proofErr w:type="spellEnd"/>
      <w:r w:rsidRPr="004F6D4F">
        <w:rPr>
          <w:rFonts w:eastAsia="Times New Roman" w:cstheme="minorHAnsi"/>
          <w:sz w:val="28"/>
          <w:szCs w:val="28"/>
          <w:lang w:eastAsia="en-GB"/>
        </w:rPr>
        <w:t>, S</w:t>
      </w:r>
      <w:r>
        <w:rPr>
          <w:rFonts w:eastAsia="Times New Roman" w:cstheme="minorHAnsi"/>
          <w:sz w:val="28"/>
          <w:szCs w:val="28"/>
          <w:lang w:eastAsia="en-GB"/>
        </w:rPr>
        <w:t>.</w:t>
      </w:r>
      <w:r w:rsidRPr="004F6D4F">
        <w:rPr>
          <w:rFonts w:eastAsia="Times New Roman" w:cstheme="minorHAnsi"/>
          <w:sz w:val="28"/>
          <w:szCs w:val="28"/>
          <w:lang w:eastAsia="en-GB"/>
        </w:rPr>
        <w:t xml:space="preserve"> </w:t>
      </w:r>
      <w:proofErr w:type="spellStart"/>
      <w:r w:rsidRPr="004F6D4F">
        <w:rPr>
          <w:rFonts w:eastAsia="Times New Roman" w:cstheme="minorHAnsi"/>
          <w:sz w:val="28"/>
          <w:szCs w:val="28"/>
          <w:lang w:eastAsia="en-GB"/>
        </w:rPr>
        <w:t>Dehghan</w:t>
      </w:r>
      <w:proofErr w:type="spellEnd"/>
      <w:r w:rsidRPr="004F6D4F">
        <w:rPr>
          <w:rFonts w:eastAsia="Times New Roman" w:cstheme="minorHAnsi"/>
          <w:sz w:val="28"/>
          <w:szCs w:val="28"/>
          <w:lang w:eastAsia="en-GB"/>
        </w:rPr>
        <w:t>, U</w:t>
      </w:r>
      <w:r>
        <w:rPr>
          <w:rFonts w:eastAsia="Times New Roman" w:cstheme="minorHAnsi"/>
          <w:sz w:val="28"/>
          <w:szCs w:val="28"/>
          <w:lang w:eastAsia="en-GB"/>
        </w:rPr>
        <w:t>.</w:t>
      </w:r>
      <w:r w:rsidRPr="004F6D4F">
        <w:rPr>
          <w:rFonts w:eastAsia="Times New Roman" w:cstheme="minorHAnsi"/>
          <w:sz w:val="28"/>
          <w:szCs w:val="28"/>
          <w:lang w:eastAsia="en-GB"/>
        </w:rPr>
        <w:t xml:space="preserve"> Markovic, G</w:t>
      </w:r>
      <w:r>
        <w:rPr>
          <w:rFonts w:eastAsia="Times New Roman" w:cstheme="minorHAnsi"/>
          <w:sz w:val="28"/>
          <w:szCs w:val="28"/>
          <w:lang w:eastAsia="en-GB"/>
        </w:rPr>
        <w:t>.</w:t>
      </w:r>
      <w:r w:rsidRPr="004F6D4F">
        <w:rPr>
          <w:rFonts w:eastAsia="Times New Roman" w:cstheme="minorHAnsi"/>
          <w:sz w:val="28"/>
          <w:szCs w:val="28"/>
          <w:lang w:eastAsia="en-GB"/>
        </w:rPr>
        <w:t xml:space="preserve"> Hug, </w:t>
      </w:r>
      <w:r w:rsidR="00EF7C68">
        <w:rPr>
          <w:rFonts w:eastAsia="Times New Roman" w:cstheme="minorHAnsi"/>
          <w:sz w:val="28"/>
          <w:szCs w:val="28"/>
          <w:lang w:eastAsia="en-GB"/>
        </w:rPr>
        <w:t xml:space="preserve">and </w:t>
      </w:r>
      <w:r w:rsidRPr="004F6D4F">
        <w:rPr>
          <w:rFonts w:eastAsia="Times New Roman" w:cstheme="minorHAnsi"/>
          <w:sz w:val="28"/>
          <w:szCs w:val="28"/>
          <w:lang w:eastAsia="en-GB"/>
        </w:rPr>
        <w:t>P</w:t>
      </w:r>
      <w:r>
        <w:rPr>
          <w:rFonts w:eastAsia="Times New Roman" w:cstheme="minorHAnsi"/>
          <w:sz w:val="28"/>
          <w:szCs w:val="28"/>
          <w:lang w:eastAsia="en-GB"/>
        </w:rPr>
        <w:t>.</w:t>
      </w:r>
      <w:r w:rsidRPr="004F6D4F">
        <w:rPr>
          <w:rFonts w:eastAsia="Times New Roman" w:cstheme="minorHAnsi"/>
          <w:sz w:val="28"/>
          <w:szCs w:val="28"/>
          <w:lang w:eastAsia="en-GB"/>
        </w:rPr>
        <w:t xml:space="preserve"> </w:t>
      </w:r>
      <w:proofErr w:type="spellStart"/>
      <w:r w:rsidRPr="004F6D4F">
        <w:rPr>
          <w:rFonts w:eastAsia="Times New Roman" w:cstheme="minorHAnsi"/>
          <w:sz w:val="28"/>
          <w:szCs w:val="28"/>
          <w:lang w:eastAsia="en-GB"/>
        </w:rPr>
        <w:t>Aristidou</w:t>
      </w:r>
      <w:proofErr w:type="spellEnd"/>
      <w:r>
        <w:rPr>
          <w:rFonts w:eastAsia="Times New Roman" w:cstheme="minorHAnsi"/>
          <w:sz w:val="28"/>
          <w:szCs w:val="28"/>
          <w:lang w:eastAsia="en-GB"/>
        </w:rPr>
        <w:t>, “</w:t>
      </w:r>
      <w:r w:rsidRPr="004F6D4F">
        <w:rPr>
          <w:rFonts w:eastAsia="Times New Roman" w:cstheme="minorHAnsi"/>
          <w:sz w:val="28"/>
          <w:szCs w:val="28"/>
          <w:lang w:eastAsia="en-GB"/>
        </w:rPr>
        <w:t>A Stochastic-Robust Approach for Resilient Microgrid Investment Planning Under Static and Transient Islanding Security Constraints</w:t>
      </w:r>
      <w:r>
        <w:rPr>
          <w:rFonts w:eastAsia="Times New Roman" w:cstheme="minorHAnsi"/>
          <w:sz w:val="28"/>
          <w:szCs w:val="28"/>
          <w:lang w:eastAsia="en-GB"/>
        </w:rPr>
        <w:t xml:space="preserve">,” </w:t>
      </w:r>
      <w:r>
        <w:rPr>
          <w:rFonts w:eastAsia="Times New Roman" w:cstheme="minorHAnsi"/>
          <w:i/>
          <w:iCs/>
          <w:sz w:val="28"/>
          <w:szCs w:val="28"/>
          <w:lang w:eastAsia="en-GB"/>
        </w:rPr>
        <w:t>IEEE Transactions on Smart Grid</w:t>
      </w:r>
      <w:r>
        <w:rPr>
          <w:rFonts w:eastAsia="Times New Roman" w:cstheme="minorHAnsi"/>
          <w:sz w:val="28"/>
          <w:szCs w:val="28"/>
          <w:lang w:eastAsia="en-GB"/>
        </w:rPr>
        <w:t xml:space="preserve">, vol. 13, no. 3, pp. </w:t>
      </w:r>
      <w:r w:rsidRPr="004F6D4F">
        <w:rPr>
          <w:rFonts w:eastAsia="Times New Roman" w:cstheme="minorHAnsi"/>
          <w:sz w:val="28"/>
          <w:szCs w:val="28"/>
          <w:lang w:eastAsia="en-GB"/>
        </w:rPr>
        <w:t>1774-1788</w:t>
      </w:r>
      <w:r>
        <w:rPr>
          <w:rFonts w:eastAsia="Times New Roman" w:cstheme="minorHAnsi"/>
          <w:sz w:val="28"/>
          <w:szCs w:val="28"/>
          <w:lang w:eastAsia="en-GB"/>
        </w:rPr>
        <w:t xml:space="preserve">, May 2022.  </w:t>
      </w:r>
    </w:p>
    <w:p w14:paraId="529C7A86" w14:textId="5E5A5FA1" w:rsidR="004F6D4F" w:rsidRPr="004F6D4F" w:rsidRDefault="004F6D4F" w:rsidP="004F6D4F">
      <w:pPr>
        <w:spacing w:after="0" w:line="240" w:lineRule="auto"/>
        <w:jc w:val="both"/>
        <w:outlineLvl w:val="1"/>
        <w:rPr>
          <w:rFonts w:eastAsia="Times New Roman" w:cstheme="minorHAnsi"/>
          <w:sz w:val="28"/>
          <w:szCs w:val="28"/>
          <w:lang w:eastAsia="en-GB"/>
        </w:rPr>
      </w:pPr>
      <w:r>
        <w:rPr>
          <w:rFonts w:eastAsia="Times New Roman" w:cstheme="minorHAnsi"/>
          <w:sz w:val="28"/>
          <w:szCs w:val="28"/>
          <w:lang w:eastAsia="en-GB"/>
        </w:rPr>
        <w:lastRenderedPageBreak/>
        <w:t xml:space="preserve">[2] S. </w:t>
      </w:r>
      <w:proofErr w:type="spellStart"/>
      <w:r>
        <w:rPr>
          <w:rFonts w:eastAsia="Times New Roman" w:cstheme="minorHAnsi"/>
          <w:sz w:val="28"/>
          <w:szCs w:val="28"/>
          <w:lang w:eastAsia="en-GB"/>
        </w:rPr>
        <w:t>Dehghan</w:t>
      </w:r>
      <w:proofErr w:type="spellEnd"/>
      <w:r>
        <w:rPr>
          <w:rFonts w:eastAsia="Times New Roman" w:cstheme="minorHAnsi"/>
          <w:sz w:val="28"/>
          <w:szCs w:val="28"/>
          <w:lang w:eastAsia="en-GB"/>
        </w:rPr>
        <w:t xml:space="preserve">, N. </w:t>
      </w:r>
      <w:proofErr w:type="spellStart"/>
      <w:r>
        <w:rPr>
          <w:rFonts w:eastAsia="Times New Roman" w:cstheme="minorHAnsi"/>
          <w:sz w:val="28"/>
          <w:szCs w:val="28"/>
          <w:lang w:eastAsia="en-GB"/>
        </w:rPr>
        <w:t>Amjady</w:t>
      </w:r>
      <w:proofErr w:type="spellEnd"/>
      <w:r>
        <w:rPr>
          <w:rFonts w:eastAsia="Times New Roman" w:cstheme="minorHAnsi"/>
          <w:sz w:val="28"/>
          <w:szCs w:val="28"/>
          <w:lang w:eastAsia="en-GB"/>
        </w:rPr>
        <w:t xml:space="preserve">, and A. J. </w:t>
      </w:r>
      <w:proofErr w:type="spellStart"/>
      <w:r>
        <w:rPr>
          <w:rFonts w:eastAsia="Times New Roman" w:cstheme="minorHAnsi"/>
          <w:sz w:val="28"/>
          <w:szCs w:val="28"/>
          <w:lang w:eastAsia="en-GB"/>
        </w:rPr>
        <w:t>Conejo</w:t>
      </w:r>
      <w:proofErr w:type="spellEnd"/>
      <w:r>
        <w:rPr>
          <w:rFonts w:eastAsia="Times New Roman" w:cstheme="minorHAnsi"/>
          <w:sz w:val="28"/>
          <w:szCs w:val="28"/>
          <w:lang w:eastAsia="en-GB"/>
        </w:rPr>
        <w:t>, “</w:t>
      </w:r>
      <w:r w:rsidRPr="004F6D4F">
        <w:rPr>
          <w:rFonts w:eastAsia="Times New Roman" w:cstheme="minorHAnsi"/>
          <w:sz w:val="28"/>
          <w:szCs w:val="28"/>
          <w:lang w:eastAsia="en-GB"/>
        </w:rPr>
        <w:t>Reliability-</w:t>
      </w:r>
      <w:r>
        <w:rPr>
          <w:rFonts w:eastAsia="Times New Roman" w:cstheme="minorHAnsi"/>
          <w:sz w:val="28"/>
          <w:szCs w:val="28"/>
          <w:lang w:eastAsia="en-GB"/>
        </w:rPr>
        <w:t>C</w:t>
      </w:r>
      <w:r w:rsidRPr="004F6D4F">
        <w:rPr>
          <w:rFonts w:eastAsia="Times New Roman" w:cstheme="minorHAnsi"/>
          <w:sz w:val="28"/>
          <w:szCs w:val="28"/>
          <w:lang w:eastAsia="en-GB"/>
        </w:rPr>
        <w:t xml:space="preserve">onstrained </w:t>
      </w:r>
      <w:r>
        <w:rPr>
          <w:rFonts w:eastAsia="Times New Roman" w:cstheme="minorHAnsi"/>
          <w:sz w:val="28"/>
          <w:szCs w:val="28"/>
          <w:lang w:eastAsia="en-GB"/>
        </w:rPr>
        <w:t>R</w:t>
      </w:r>
      <w:r w:rsidRPr="004F6D4F">
        <w:rPr>
          <w:rFonts w:eastAsia="Times New Roman" w:cstheme="minorHAnsi"/>
          <w:sz w:val="28"/>
          <w:szCs w:val="28"/>
          <w:lang w:eastAsia="en-GB"/>
        </w:rPr>
        <w:t xml:space="preserve">obust </w:t>
      </w:r>
      <w:r>
        <w:rPr>
          <w:rFonts w:eastAsia="Times New Roman" w:cstheme="minorHAnsi"/>
          <w:sz w:val="28"/>
          <w:szCs w:val="28"/>
          <w:lang w:eastAsia="en-GB"/>
        </w:rPr>
        <w:t>P</w:t>
      </w:r>
      <w:r w:rsidRPr="004F6D4F">
        <w:rPr>
          <w:rFonts w:eastAsia="Times New Roman" w:cstheme="minorHAnsi"/>
          <w:sz w:val="28"/>
          <w:szCs w:val="28"/>
          <w:lang w:eastAsia="en-GB"/>
        </w:rPr>
        <w:t xml:space="preserve">ower </w:t>
      </w:r>
      <w:r>
        <w:rPr>
          <w:rFonts w:eastAsia="Times New Roman" w:cstheme="minorHAnsi"/>
          <w:sz w:val="28"/>
          <w:szCs w:val="28"/>
          <w:lang w:eastAsia="en-GB"/>
        </w:rPr>
        <w:t>S</w:t>
      </w:r>
      <w:r w:rsidRPr="004F6D4F">
        <w:rPr>
          <w:rFonts w:eastAsia="Times New Roman" w:cstheme="minorHAnsi"/>
          <w:sz w:val="28"/>
          <w:szCs w:val="28"/>
          <w:lang w:eastAsia="en-GB"/>
        </w:rPr>
        <w:t xml:space="preserve">ystem </w:t>
      </w:r>
      <w:r>
        <w:rPr>
          <w:rFonts w:eastAsia="Times New Roman" w:cstheme="minorHAnsi"/>
          <w:sz w:val="28"/>
          <w:szCs w:val="28"/>
          <w:lang w:eastAsia="en-GB"/>
        </w:rPr>
        <w:t>E</w:t>
      </w:r>
      <w:r w:rsidRPr="004F6D4F">
        <w:rPr>
          <w:rFonts w:eastAsia="Times New Roman" w:cstheme="minorHAnsi"/>
          <w:sz w:val="28"/>
          <w:szCs w:val="28"/>
          <w:lang w:eastAsia="en-GB"/>
        </w:rPr>
        <w:t xml:space="preserve">xpansion </w:t>
      </w:r>
      <w:r>
        <w:rPr>
          <w:rFonts w:eastAsia="Times New Roman" w:cstheme="minorHAnsi"/>
          <w:sz w:val="28"/>
          <w:szCs w:val="28"/>
          <w:lang w:eastAsia="en-GB"/>
        </w:rPr>
        <w:t>P</w:t>
      </w:r>
      <w:r w:rsidRPr="004F6D4F">
        <w:rPr>
          <w:rFonts w:eastAsia="Times New Roman" w:cstheme="minorHAnsi"/>
          <w:sz w:val="28"/>
          <w:szCs w:val="28"/>
          <w:lang w:eastAsia="en-GB"/>
        </w:rPr>
        <w:t>lanning</w:t>
      </w:r>
      <w:r>
        <w:rPr>
          <w:rFonts w:eastAsia="Times New Roman" w:cstheme="minorHAnsi"/>
          <w:sz w:val="28"/>
          <w:szCs w:val="28"/>
          <w:lang w:eastAsia="en-GB"/>
        </w:rPr>
        <w:t xml:space="preserve">,” </w:t>
      </w:r>
      <w:r>
        <w:rPr>
          <w:rFonts w:eastAsia="Times New Roman" w:cstheme="minorHAnsi"/>
          <w:i/>
          <w:iCs/>
          <w:sz w:val="28"/>
          <w:szCs w:val="28"/>
          <w:lang w:eastAsia="en-GB"/>
        </w:rPr>
        <w:t>IEEE Transactions on Power Systems</w:t>
      </w:r>
      <w:r>
        <w:rPr>
          <w:rFonts w:eastAsia="Times New Roman" w:cstheme="minorHAnsi"/>
          <w:sz w:val="28"/>
          <w:szCs w:val="28"/>
          <w:lang w:eastAsia="en-GB"/>
        </w:rPr>
        <w:t xml:space="preserve">, vol. 31, no. 3, pp. </w:t>
      </w:r>
      <w:r w:rsidRPr="004F6D4F">
        <w:rPr>
          <w:rFonts w:eastAsia="Times New Roman" w:cstheme="minorHAnsi"/>
          <w:sz w:val="28"/>
          <w:szCs w:val="28"/>
          <w:lang w:eastAsia="en-GB"/>
        </w:rPr>
        <w:t>2383-2392</w:t>
      </w:r>
      <w:r>
        <w:rPr>
          <w:rFonts w:eastAsia="Times New Roman" w:cstheme="minorHAnsi"/>
          <w:sz w:val="28"/>
          <w:szCs w:val="28"/>
          <w:lang w:eastAsia="en-GB"/>
        </w:rPr>
        <w:t xml:space="preserve">, May 2016. </w:t>
      </w:r>
    </w:p>
    <w:p w14:paraId="4E3F8AAB" w14:textId="77777777" w:rsidR="00522817" w:rsidRPr="00522817" w:rsidRDefault="00522817" w:rsidP="0068098D">
      <w:pPr>
        <w:spacing w:after="0" w:line="240" w:lineRule="auto"/>
        <w:outlineLvl w:val="1"/>
        <w:rPr>
          <w:rFonts w:eastAsia="Times New Roman" w:cstheme="minorHAnsi"/>
          <w:sz w:val="28"/>
          <w:szCs w:val="28"/>
          <w:lang w:eastAsia="en-GB"/>
        </w:rPr>
      </w:pPr>
    </w:p>
    <w:p w14:paraId="2A78F7D1" w14:textId="3C235E50" w:rsidR="00711D23" w:rsidRPr="00522817" w:rsidRDefault="00711D23" w:rsidP="0068098D">
      <w:pPr>
        <w:spacing w:after="0" w:line="240" w:lineRule="auto"/>
        <w:outlineLvl w:val="1"/>
        <w:rPr>
          <w:rFonts w:eastAsia="Times New Roman" w:cstheme="minorHAnsi"/>
          <w:i/>
          <w:iCs/>
          <w:sz w:val="28"/>
          <w:szCs w:val="28"/>
          <w:lang w:eastAsia="en-GB"/>
        </w:rPr>
      </w:pPr>
      <w:r w:rsidRPr="00522817">
        <w:rPr>
          <w:rFonts w:eastAsia="Times New Roman" w:cstheme="minorHAnsi"/>
          <w:color w:val="009AA6"/>
          <w:sz w:val="28"/>
          <w:szCs w:val="28"/>
          <w:lang w:eastAsia="en-GB"/>
        </w:rPr>
        <w:t>Application enquires</w:t>
      </w:r>
      <w:r w:rsidR="00522817" w:rsidRPr="00522817">
        <w:rPr>
          <w:rFonts w:eastAsia="Times New Roman" w:cstheme="minorHAnsi"/>
          <w:color w:val="009AA6"/>
          <w:sz w:val="28"/>
          <w:szCs w:val="28"/>
          <w:lang w:eastAsia="en-GB"/>
        </w:rPr>
        <w:t>:</w:t>
      </w:r>
      <w:r w:rsidR="00522817" w:rsidRPr="00522817">
        <w:rPr>
          <w:rFonts w:eastAsia="Times New Roman" w:cstheme="minorHAnsi"/>
          <w:sz w:val="28"/>
          <w:szCs w:val="28"/>
          <w:lang w:eastAsia="en-GB"/>
        </w:rPr>
        <w:t xml:space="preserve">  </w:t>
      </w:r>
      <w:proofErr w:type="spellStart"/>
      <w:r w:rsidR="00550359">
        <w:rPr>
          <w:rFonts w:eastAsia="Times New Roman" w:cstheme="minorHAnsi"/>
          <w:i/>
          <w:iCs/>
          <w:sz w:val="28"/>
          <w:szCs w:val="28"/>
          <w:lang w:eastAsia="en-GB"/>
        </w:rPr>
        <w:t>Dr.</w:t>
      </w:r>
      <w:proofErr w:type="spellEnd"/>
      <w:r w:rsidR="00550359">
        <w:rPr>
          <w:rFonts w:eastAsia="Times New Roman" w:cstheme="minorHAnsi"/>
          <w:i/>
          <w:iCs/>
          <w:sz w:val="28"/>
          <w:szCs w:val="28"/>
          <w:lang w:eastAsia="en-GB"/>
        </w:rPr>
        <w:t xml:space="preserve"> Shahab </w:t>
      </w:r>
      <w:proofErr w:type="spellStart"/>
      <w:r w:rsidR="00550359">
        <w:rPr>
          <w:rFonts w:eastAsia="Times New Roman" w:cstheme="minorHAnsi"/>
          <w:i/>
          <w:iCs/>
          <w:sz w:val="28"/>
          <w:szCs w:val="28"/>
          <w:lang w:eastAsia="en-GB"/>
        </w:rPr>
        <w:t>Dehghan</w:t>
      </w:r>
      <w:proofErr w:type="spellEnd"/>
      <w:r w:rsidRPr="00522817">
        <w:rPr>
          <w:rFonts w:eastAsia="Times New Roman" w:cstheme="minorHAnsi"/>
          <w:i/>
          <w:iCs/>
          <w:sz w:val="28"/>
          <w:szCs w:val="28"/>
          <w:lang w:eastAsia="en-GB"/>
        </w:rPr>
        <w:t xml:space="preserve">, </w:t>
      </w:r>
      <w:r w:rsidR="00550359">
        <w:rPr>
          <w:rFonts w:eastAsia="Times New Roman" w:cstheme="minorHAnsi"/>
          <w:i/>
          <w:iCs/>
          <w:sz w:val="28"/>
          <w:szCs w:val="28"/>
          <w:lang w:eastAsia="en-GB"/>
        </w:rPr>
        <w:t>shahab.dehghan@newcastle.ac.uk</w:t>
      </w:r>
      <w:r w:rsidRPr="00522817">
        <w:rPr>
          <w:rFonts w:eastAsia="Times New Roman" w:cstheme="minorHAnsi"/>
          <w:i/>
          <w:iCs/>
          <w:sz w:val="28"/>
          <w:szCs w:val="28"/>
          <w:lang w:eastAsia="en-GB"/>
        </w:rPr>
        <w:t xml:space="preserve">, </w:t>
      </w:r>
      <w:r w:rsidR="00550359" w:rsidRPr="00550359">
        <w:rPr>
          <w:rFonts w:eastAsia="Times New Roman" w:cstheme="minorHAnsi"/>
          <w:i/>
          <w:iCs/>
          <w:sz w:val="28"/>
          <w:szCs w:val="28"/>
          <w:lang w:eastAsia="en-GB"/>
        </w:rPr>
        <w:t>https://www.ncl.ac.uk/engineering/staff/profile/shahabdehghan.html</w:t>
      </w:r>
    </w:p>
    <w:p w14:paraId="44EAFD9C" w14:textId="77777777" w:rsidR="00A83877" w:rsidRPr="00522817" w:rsidRDefault="00A83877" w:rsidP="0068098D">
      <w:pPr>
        <w:spacing w:after="0" w:line="240" w:lineRule="auto"/>
        <w:outlineLvl w:val="1"/>
        <w:rPr>
          <w:rFonts w:eastAsia="Times New Roman" w:cstheme="minorHAnsi"/>
          <w:sz w:val="28"/>
          <w:szCs w:val="28"/>
          <w:lang w:eastAsia="en-GB"/>
        </w:rPr>
      </w:pPr>
    </w:p>
    <w:p w14:paraId="4B94D5A5" w14:textId="09C62098" w:rsidR="0068098D" w:rsidRPr="00522817" w:rsidRDefault="0068098D" w:rsidP="0068098D">
      <w:pPr>
        <w:spacing w:after="0" w:line="240" w:lineRule="auto"/>
        <w:outlineLvl w:val="1"/>
        <w:rPr>
          <w:rFonts w:eastAsia="Times New Roman" w:cstheme="minorHAnsi"/>
          <w:sz w:val="28"/>
          <w:szCs w:val="28"/>
          <w:lang w:eastAsia="en-GB"/>
        </w:rPr>
      </w:pPr>
    </w:p>
    <w:p w14:paraId="10DD2796" w14:textId="0F445A18" w:rsidR="0024782F" w:rsidRDefault="0024782F">
      <w:pPr>
        <w:rPr>
          <w:rFonts w:ascii="Helvetica" w:eastAsia="Times New Roman" w:hAnsi="Helvetica" w:cs="Helvetica"/>
          <w:sz w:val="24"/>
          <w:szCs w:val="24"/>
          <w:lang w:eastAsia="en-GB"/>
        </w:rPr>
      </w:pPr>
      <w:r>
        <w:rPr>
          <w:rFonts w:ascii="Helvetica" w:eastAsia="Times New Roman" w:hAnsi="Helvetica" w:cs="Helvetica"/>
          <w:sz w:val="24"/>
          <w:szCs w:val="24"/>
          <w:lang w:eastAsia="en-GB"/>
        </w:rPr>
        <w:br w:type="page"/>
      </w:r>
    </w:p>
    <w:p w14:paraId="6537F28F" w14:textId="4C3371D5" w:rsidR="00B50688" w:rsidRPr="00522817" w:rsidRDefault="00382254" w:rsidP="00522817">
      <w:pPr>
        <w:jc w:val="center"/>
        <w:rPr>
          <w:b/>
        </w:rPr>
        <w:sectPr w:rsidR="00B50688" w:rsidRPr="00522817" w:rsidSect="0024782F">
          <w:type w:val="continuous"/>
          <w:pgSz w:w="11906" w:h="16838"/>
          <w:pgMar w:top="851" w:right="794" w:bottom="794" w:left="851" w:header="709" w:footer="709" w:gutter="0"/>
          <w:cols w:space="708"/>
          <w:docGrid w:linePitch="360"/>
        </w:sectPr>
      </w:pPr>
      <w:r w:rsidRPr="00522817">
        <w:rPr>
          <w:b/>
        </w:rPr>
        <w:lastRenderedPageBreak/>
        <w:t xml:space="preserve">We will also need to link your </w:t>
      </w:r>
      <w:r w:rsidR="00825FC3" w:rsidRPr="00522817">
        <w:rPr>
          <w:b/>
        </w:rPr>
        <w:t>PhD</w:t>
      </w:r>
      <w:r w:rsidRPr="00522817">
        <w:rPr>
          <w:b/>
        </w:rPr>
        <w:t xml:space="preserve"> advert up to the subject keywords below so that your PhD studentship can be found on findaphd.com. </w:t>
      </w:r>
      <w:r w:rsidR="00522817">
        <w:rPr>
          <w:b/>
        </w:rPr>
        <w:t xml:space="preserve"> </w:t>
      </w:r>
      <w:r w:rsidRPr="00522817">
        <w:rPr>
          <w:b/>
          <w:u w:val="single"/>
        </w:rPr>
        <w:t xml:space="preserve">Please </w:t>
      </w:r>
      <w:r w:rsidRPr="00522817">
        <w:rPr>
          <w:b/>
          <w:highlight w:val="green"/>
          <w:u w:val="single"/>
        </w:rPr>
        <w:t>highlight</w:t>
      </w:r>
      <w:r w:rsidRPr="00522817">
        <w:rPr>
          <w:b/>
          <w:u w:val="single"/>
        </w:rPr>
        <w:t xml:space="preserve"> </w:t>
      </w:r>
      <w:r w:rsidR="00522817" w:rsidRPr="00522817">
        <w:rPr>
          <w:b/>
          <w:u w:val="single"/>
        </w:rPr>
        <w:t xml:space="preserve">up to three </w:t>
      </w:r>
      <w:r w:rsidRPr="00522817">
        <w:rPr>
          <w:b/>
          <w:u w:val="single"/>
        </w:rPr>
        <w:t>relevant keywords</w:t>
      </w:r>
      <w:r w:rsidRPr="00522817">
        <w:rPr>
          <w:b/>
        </w:rPr>
        <w:t xml:space="preserve"> from the lists provided below</w:t>
      </w:r>
      <w:r w:rsidR="0024782F" w:rsidRPr="00522817">
        <w:rPr>
          <w:b/>
        </w:rPr>
        <w:t>.</w:t>
      </w:r>
    </w:p>
    <w:p w14:paraId="6DFB9E20" w14:textId="77777777" w:rsidR="00D062A4" w:rsidRDefault="00D062A4" w:rsidP="00D062A4">
      <w:pPr>
        <w:spacing w:after="0" w:line="240" w:lineRule="auto"/>
        <w:rPr>
          <w:rFonts w:eastAsiaTheme="minorEastAsia"/>
        </w:rPr>
      </w:pPr>
    </w:p>
    <w:p w14:paraId="286FD20C" w14:textId="77777777" w:rsidR="00D062A4" w:rsidRDefault="00D062A4" w:rsidP="00D062A4">
      <w:pPr>
        <w:spacing w:after="0" w:line="240" w:lineRule="auto"/>
        <w:rPr>
          <w:rFonts w:eastAsiaTheme="minorEastAsia"/>
        </w:rPr>
      </w:pPr>
      <w:r>
        <w:rPr>
          <w:rFonts w:eastAsiaTheme="minorEastAsia"/>
          <w:b/>
          <w:bCs/>
          <w:color w:val="4F81BD" w:themeColor="accent1"/>
          <w:sz w:val="36"/>
          <w:szCs w:val="36"/>
        </w:rPr>
        <w:t>FindaPhD.com</w:t>
      </w:r>
      <w:r w:rsidRPr="00011F07">
        <w:rPr>
          <w:rFonts w:eastAsiaTheme="minorEastAsia"/>
        </w:rPr>
        <w:br/>
        <w:t xml:space="preserve">You can select up to </w:t>
      </w:r>
      <w:r w:rsidRPr="00011F07">
        <w:rPr>
          <w:rFonts w:eastAsiaTheme="minorEastAsia"/>
          <w:b/>
        </w:rPr>
        <w:t>10 subject areas</w:t>
      </w:r>
      <w:r w:rsidRPr="00011F07">
        <w:rPr>
          <w:rFonts w:eastAsiaTheme="minorEastAsia"/>
        </w:rPr>
        <w:t>.</w:t>
      </w:r>
    </w:p>
    <w:p w14:paraId="70DF9E56" w14:textId="77777777" w:rsidR="00D062A4" w:rsidRPr="00011F07" w:rsidRDefault="00D062A4" w:rsidP="00D062A4">
      <w:pPr>
        <w:spacing w:after="0" w:line="240" w:lineRule="auto"/>
        <w:rPr>
          <w:rFonts w:eastAsiaTheme="minorEastAsia"/>
        </w:rPr>
      </w:pPr>
    </w:p>
    <w:p w14:paraId="44E871BC" w14:textId="77777777" w:rsidR="00B50688" w:rsidRDefault="00B50688" w:rsidP="00B50688">
      <w:pPr>
        <w:spacing w:after="0" w:line="259" w:lineRule="auto"/>
        <w:rPr>
          <w:rFonts w:ascii="Calibri" w:eastAsia="Calibri" w:hAnsi="Calibri" w:cs="Times New Roman"/>
          <w:sz w:val="28"/>
          <w:szCs w:val="28"/>
          <w:u w:val="single"/>
        </w:rPr>
        <w:sectPr w:rsidR="00B50688" w:rsidSect="00B50688">
          <w:type w:val="continuous"/>
          <w:pgSz w:w="11906" w:h="16838"/>
          <w:pgMar w:top="851" w:right="794" w:bottom="794" w:left="851" w:header="709" w:footer="709" w:gutter="0"/>
          <w:cols w:space="708"/>
          <w:docGrid w:linePitch="360"/>
        </w:sectPr>
      </w:pPr>
    </w:p>
    <w:p w14:paraId="038CE40B" w14:textId="77777777" w:rsidR="00B50688" w:rsidRPr="00B50688" w:rsidRDefault="00B50688" w:rsidP="00B50688">
      <w:pPr>
        <w:spacing w:after="0" w:line="259" w:lineRule="auto"/>
        <w:rPr>
          <w:rFonts w:ascii="Calibri" w:eastAsia="Calibri" w:hAnsi="Calibri" w:cs="Times New Roman"/>
          <w:sz w:val="28"/>
          <w:szCs w:val="28"/>
          <w:u w:val="single"/>
        </w:rPr>
      </w:pPr>
      <w:r w:rsidRPr="00B50688">
        <w:rPr>
          <w:rFonts w:ascii="Calibri" w:eastAsia="Calibri" w:hAnsi="Calibri" w:cs="Times New Roman"/>
          <w:sz w:val="28"/>
          <w:szCs w:val="28"/>
          <w:u w:val="single"/>
        </w:rPr>
        <w:t>PhD Disciplines &amp; Subject areas</w:t>
      </w:r>
    </w:p>
    <w:p w14:paraId="637805D2" w14:textId="77777777" w:rsidR="00FA59D2" w:rsidRDefault="00FA59D2" w:rsidP="00B50688">
      <w:pPr>
        <w:spacing w:after="0" w:line="259" w:lineRule="auto"/>
        <w:outlineLvl w:val="0"/>
        <w:rPr>
          <w:rFonts w:ascii="Calibri" w:eastAsia="Calibri" w:hAnsi="Calibri" w:cs="Times New Roman"/>
          <w:color w:val="2F5496"/>
          <w:sz w:val="28"/>
          <w:szCs w:val="28"/>
        </w:rPr>
      </w:pPr>
    </w:p>
    <w:p w14:paraId="65B2AB25"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Agriculture</w:t>
      </w:r>
    </w:p>
    <w:p w14:paraId="1216A147"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20937658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gricultural sciences</w:t>
      </w:r>
    </w:p>
    <w:p w14:paraId="4258759D"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23944763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gricultural technology</w:t>
      </w:r>
    </w:p>
    <w:p w14:paraId="5E33B13E"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4966497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able farming</w:t>
      </w:r>
    </w:p>
    <w:p w14:paraId="27E90EEB"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18212469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livestock farming</w:t>
      </w:r>
    </w:p>
    <w:p w14:paraId="0CB96B1D"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70776197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orestry &amp; arboriculture</w:t>
      </w:r>
    </w:p>
    <w:p w14:paraId="76559498"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63754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463F29E8" w14:textId="77777777" w:rsidR="00B50688" w:rsidRPr="00B50688" w:rsidRDefault="00B50688" w:rsidP="00B50688">
      <w:pPr>
        <w:spacing w:after="0" w:line="259" w:lineRule="auto"/>
        <w:rPr>
          <w:rFonts w:ascii="Calibri" w:eastAsia="Calibri" w:hAnsi="Calibri" w:cs="Times New Roman"/>
        </w:rPr>
      </w:pPr>
    </w:p>
    <w:p w14:paraId="3E3A9D7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Anthropology</w:t>
      </w:r>
    </w:p>
    <w:p w14:paraId="41A1385E"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72136958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logical anthropology</w:t>
      </w:r>
    </w:p>
    <w:p w14:paraId="5FEDE9FC"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9519397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cial anthropology</w:t>
      </w:r>
    </w:p>
    <w:p w14:paraId="525ACFC7"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56487803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3B7B4B86" w14:textId="77777777" w:rsidR="00B50688" w:rsidRDefault="00B50688" w:rsidP="00B50688">
      <w:pPr>
        <w:spacing w:after="0" w:line="259" w:lineRule="auto"/>
        <w:outlineLvl w:val="0"/>
        <w:rPr>
          <w:rFonts w:ascii="Calibri" w:eastAsia="Calibri" w:hAnsi="Calibri" w:cs="Times New Roman"/>
          <w:color w:val="2F5496"/>
          <w:sz w:val="28"/>
          <w:szCs w:val="28"/>
        </w:rPr>
      </w:pPr>
    </w:p>
    <w:p w14:paraId="4C01AD71"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Architecture, Building &amp; Planning</w:t>
      </w:r>
    </w:p>
    <w:p w14:paraId="72DED5E2"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834167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chitecture</w:t>
      </w:r>
    </w:p>
    <w:p w14:paraId="0D4FC975"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31662101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uilt environment</w:t>
      </w:r>
    </w:p>
    <w:p w14:paraId="15CDFB3A"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36718099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nstruction management</w:t>
      </w:r>
    </w:p>
    <w:p w14:paraId="1B3D6FDB"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9293424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landscape architecture</w:t>
      </w:r>
    </w:p>
    <w:p w14:paraId="6B80D573"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6302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ural planning</w:t>
      </w:r>
    </w:p>
    <w:p w14:paraId="75F3855F"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82231398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urveying</w:t>
      </w:r>
    </w:p>
    <w:p w14:paraId="225CD7C2"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38560189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urban planning</w:t>
      </w:r>
    </w:p>
    <w:p w14:paraId="61A377B2"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67006717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3A0FF5F2" w14:textId="77777777" w:rsidR="00B50688" w:rsidRDefault="00B50688" w:rsidP="00B50688">
      <w:pPr>
        <w:spacing w:after="0" w:line="259" w:lineRule="auto"/>
        <w:outlineLvl w:val="0"/>
        <w:rPr>
          <w:rFonts w:ascii="Calibri" w:eastAsia="Calibri" w:hAnsi="Calibri" w:cs="Times New Roman"/>
          <w:color w:val="2F5496"/>
          <w:sz w:val="28"/>
          <w:szCs w:val="28"/>
        </w:rPr>
      </w:pPr>
    </w:p>
    <w:p w14:paraId="2FB5C13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Biological Sciences</w:t>
      </w:r>
    </w:p>
    <w:p w14:paraId="192FD243"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9857707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acteriology</w:t>
      </w:r>
    </w:p>
    <w:p w14:paraId="0161D3BB"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4394174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ehavioural biology</w:t>
      </w:r>
    </w:p>
    <w:p w14:paraId="334E4ADC"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7170842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chemistry</w:t>
      </w:r>
    </w:p>
    <w:p w14:paraId="37C590F9"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4797972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diversity</w:t>
      </w:r>
    </w:p>
    <w:p w14:paraId="1F87E42E"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1606933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informatics</w:t>
      </w:r>
    </w:p>
    <w:p w14:paraId="1297B384"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38110072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physics</w:t>
      </w:r>
    </w:p>
    <w:p w14:paraId="2973CB06"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7756354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technology</w:t>
      </w:r>
    </w:p>
    <w:p w14:paraId="3B35AA1E"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23462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ancer biology</w:t>
      </w:r>
    </w:p>
    <w:p w14:paraId="1AFFEA29"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3095328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ell biology</w:t>
      </w:r>
    </w:p>
    <w:p w14:paraId="1C2C64CE"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76758785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velopmental biology</w:t>
      </w:r>
    </w:p>
    <w:p w14:paraId="69B7486E"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540820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cology</w:t>
      </w:r>
    </w:p>
    <w:p w14:paraId="0F2D7A31"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24432563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cotoxicology</w:t>
      </w:r>
    </w:p>
    <w:p w14:paraId="030EDD07"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53740853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tomology</w:t>
      </w:r>
    </w:p>
    <w:p w14:paraId="10FB1023"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11899278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biology</w:t>
      </w:r>
    </w:p>
    <w:p w14:paraId="0E674ABF"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204416990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volution</w:t>
      </w:r>
    </w:p>
    <w:p w14:paraId="03A4FA9A"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3327940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netic engineering</w:t>
      </w:r>
    </w:p>
    <w:p w14:paraId="607723E2"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58163803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netics</w:t>
      </w:r>
    </w:p>
    <w:p w14:paraId="568E85D8"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3277839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nomics</w:t>
      </w:r>
    </w:p>
    <w:p w14:paraId="68A1CFF1"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69754268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uman genetics</w:t>
      </w:r>
    </w:p>
    <w:p w14:paraId="46442BD8"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6353686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mmunology</w:t>
      </w:r>
    </w:p>
    <w:p w14:paraId="02F45F59"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3665713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ine biology</w:t>
      </w:r>
    </w:p>
    <w:p w14:paraId="55E5E08B"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8900257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icrobiology</w:t>
      </w:r>
    </w:p>
    <w:p w14:paraId="7A0F04CE"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71322276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olecular biology</w:t>
      </w:r>
    </w:p>
    <w:p w14:paraId="13B8895E"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21453917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olecular genetics</w:t>
      </w:r>
    </w:p>
    <w:p w14:paraId="3982C6F8"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67818744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euroscience</w:t>
      </w:r>
    </w:p>
    <w:p w14:paraId="1032418A"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92703608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rasitology</w:t>
      </w:r>
    </w:p>
    <w:p w14:paraId="15578FE2"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25945160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lant biology</w:t>
      </w:r>
    </w:p>
    <w:p w14:paraId="6BCB5989"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20839034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lant cell biology</w:t>
      </w:r>
    </w:p>
    <w:p w14:paraId="7DAF791F"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70991320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eproductive biology</w:t>
      </w:r>
    </w:p>
    <w:p w14:paraId="5DDC7B12"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00517390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ructural biology</w:t>
      </w:r>
    </w:p>
    <w:p w14:paraId="4B5F8717"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92306494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ystematic biology</w:t>
      </w:r>
    </w:p>
    <w:p w14:paraId="3B249380"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037285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irology</w:t>
      </w:r>
    </w:p>
    <w:p w14:paraId="30778927"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57300452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zoology</w:t>
      </w:r>
    </w:p>
    <w:p w14:paraId="776E7EF3"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79316762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5630AD66" w14:textId="77777777" w:rsidR="00B50688" w:rsidRDefault="00B50688" w:rsidP="00B50688">
      <w:pPr>
        <w:spacing w:after="0" w:line="259" w:lineRule="auto"/>
        <w:outlineLvl w:val="0"/>
        <w:rPr>
          <w:rFonts w:ascii="Calibri" w:eastAsia="Calibri" w:hAnsi="Calibri" w:cs="Times New Roman"/>
          <w:color w:val="2F5496"/>
          <w:sz w:val="28"/>
          <w:szCs w:val="28"/>
        </w:rPr>
      </w:pPr>
    </w:p>
    <w:p w14:paraId="7D99D9D3"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Business &amp; Management</w:t>
      </w:r>
    </w:p>
    <w:p w14:paraId="47DCA3BD"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57797849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ccounting</w:t>
      </w:r>
    </w:p>
    <w:p w14:paraId="0183BE17"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45067298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usiness</w:t>
      </w:r>
    </w:p>
    <w:p w14:paraId="7FA39476"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36649215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 business</w:t>
      </w:r>
    </w:p>
    <w:p w14:paraId="22AC7593"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97688590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ducation management</w:t>
      </w:r>
    </w:p>
    <w:p w14:paraId="09418614"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86031441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vent management</w:t>
      </w:r>
    </w:p>
    <w:p w14:paraId="7DDD3D91"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92237666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ospitality</w:t>
      </w:r>
    </w:p>
    <w:p w14:paraId="11CD487C"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33198921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uman resource management</w:t>
      </w:r>
    </w:p>
    <w:p w14:paraId="0D0D3DC5"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92322667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nagement</w:t>
      </w:r>
    </w:p>
    <w:p w14:paraId="76009E2D"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4334134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keting</w:t>
      </w:r>
    </w:p>
    <w:p w14:paraId="21597FB0"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0595954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oject management</w:t>
      </w:r>
    </w:p>
    <w:p w14:paraId="4D6D600A"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8167224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management</w:t>
      </w:r>
    </w:p>
    <w:p w14:paraId="74C51CB4"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09963713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ourism</w:t>
      </w:r>
    </w:p>
    <w:p w14:paraId="60842C72"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34816649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1829076" w14:textId="77777777" w:rsidR="00B50688" w:rsidRPr="00B50688" w:rsidRDefault="00B50688" w:rsidP="00B50688">
      <w:pPr>
        <w:spacing w:after="0" w:line="259" w:lineRule="auto"/>
        <w:rPr>
          <w:rFonts w:ascii="Calibri" w:eastAsia="Calibri" w:hAnsi="Calibri" w:cs="Times New Roman"/>
        </w:rPr>
      </w:pPr>
    </w:p>
    <w:p w14:paraId="29733760"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Chemistry</w:t>
      </w:r>
    </w:p>
    <w:p w14:paraId="54C5A379"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40064242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alytical chemistry</w:t>
      </w:r>
    </w:p>
    <w:p w14:paraId="2F083A03"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32590127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pplied chemistry</w:t>
      </w:r>
    </w:p>
    <w:p w14:paraId="6CE70606"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7232507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ational chemistry</w:t>
      </w:r>
    </w:p>
    <w:p w14:paraId="7D8FA63A"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8825916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chemistry</w:t>
      </w:r>
    </w:p>
    <w:p w14:paraId="099EDAA9"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56153175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dustrial chemistry</w:t>
      </w:r>
    </w:p>
    <w:p w14:paraId="4C4CF797"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73708163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organic chemistry</w:t>
      </w:r>
    </w:p>
    <w:p w14:paraId="1DD5C14F"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882612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rganic chemistry</w:t>
      </w:r>
    </w:p>
    <w:p w14:paraId="146EADD8"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94877503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etrochemical chemistry</w:t>
      </w:r>
    </w:p>
    <w:p w14:paraId="524B946E"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4642749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armaceutical chemistry</w:t>
      </w:r>
    </w:p>
    <w:p w14:paraId="213763E5"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57223505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ysical chemistry</w:t>
      </w:r>
    </w:p>
    <w:p w14:paraId="68939E29"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4948352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ymer chemistry</w:t>
      </w:r>
    </w:p>
    <w:p w14:paraId="1AC6A997"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20170366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ructural chemistry</w:t>
      </w:r>
    </w:p>
    <w:p w14:paraId="4BF44E72"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4491655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ynthetic chemistry</w:t>
      </w:r>
    </w:p>
    <w:p w14:paraId="028D5169"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5226984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2BA226A1" w14:textId="77777777" w:rsidR="00B50688" w:rsidRPr="00B50688" w:rsidRDefault="00B50688" w:rsidP="00B50688">
      <w:pPr>
        <w:spacing w:after="0" w:line="259" w:lineRule="auto"/>
        <w:rPr>
          <w:rFonts w:ascii="Calibri" w:eastAsia="Calibri" w:hAnsi="Calibri" w:cs="Times New Roman"/>
        </w:rPr>
      </w:pPr>
    </w:p>
    <w:p w14:paraId="17AD93B2" w14:textId="77777777" w:rsidR="00FA59D2" w:rsidRDefault="00FA59D2" w:rsidP="00B50688">
      <w:pPr>
        <w:spacing w:after="0" w:line="259" w:lineRule="auto"/>
        <w:outlineLvl w:val="0"/>
        <w:rPr>
          <w:rFonts w:ascii="Calibri" w:eastAsia="Calibri" w:hAnsi="Calibri" w:cs="Times New Roman"/>
          <w:color w:val="2F5496"/>
          <w:sz w:val="28"/>
          <w:szCs w:val="28"/>
        </w:rPr>
      </w:pPr>
    </w:p>
    <w:p w14:paraId="0DE4B5B7" w14:textId="77777777" w:rsidR="00FA59D2" w:rsidRDefault="00FA59D2" w:rsidP="00B50688">
      <w:pPr>
        <w:spacing w:after="0" w:line="259" w:lineRule="auto"/>
        <w:outlineLvl w:val="0"/>
        <w:rPr>
          <w:rFonts w:ascii="Calibri" w:eastAsia="Calibri" w:hAnsi="Calibri" w:cs="Times New Roman"/>
          <w:color w:val="2F5496"/>
          <w:sz w:val="28"/>
          <w:szCs w:val="28"/>
        </w:rPr>
      </w:pPr>
    </w:p>
    <w:p w14:paraId="1BF3435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Communication &amp; Media Studies</w:t>
      </w:r>
    </w:p>
    <w:p w14:paraId="53FF78CB"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202685593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roadcast media</w:t>
      </w:r>
    </w:p>
    <w:p w14:paraId="64A21DB8"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58611346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igital media</w:t>
      </w:r>
    </w:p>
    <w:p w14:paraId="59F873DB"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56713947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journalism</w:t>
      </w:r>
    </w:p>
    <w:p w14:paraId="270BE09B"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6863587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int media</w:t>
      </w:r>
    </w:p>
    <w:p w14:paraId="38F8765C"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72953000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oduction</w:t>
      </w:r>
    </w:p>
    <w:p w14:paraId="38A96ADB"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26322905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ublic relations</w:t>
      </w:r>
    </w:p>
    <w:p w14:paraId="203E258B"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8450840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ublishing</w:t>
      </w:r>
    </w:p>
    <w:p w14:paraId="29D0358F"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20090152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6204FF1" w14:textId="77777777" w:rsidR="00B50688" w:rsidRDefault="00B50688" w:rsidP="00B50688">
      <w:pPr>
        <w:spacing w:after="0" w:line="259" w:lineRule="auto"/>
        <w:outlineLvl w:val="0"/>
        <w:rPr>
          <w:rFonts w:ascii="Calibri" w:eastAsia="Calibri" w:hAnsi="Calibri" w:cs="Times New Roman"/>
          <w:color w:val="2F5496"/>
          <w:sz w:val="28"/>
          <w:szCs w:val="28"/>
        </w:rPr>
      </w:pPr>
    </w:p>
    <w:p w14:paraId="35A19933"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Computer Science</w:t>
      </w:r>
    </w:p>
    <w:p w14:paraId="65D117AD"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3656357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tificial intelligence</w:t>
      </w:r>
    </w:p>
    <w:p w14:paraId="09973414"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3163134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er architectures</w:t>
      </w:r>
    </w:p>
    <w:p w14:paraId="64175B2E"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48763029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er vision</w:t>
      </w:r>
    </w:p>
    <w:p w14:paraId="4E4179CB"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390950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er graphics</w:t>
      </w:r>
    </w:p>
    <w:p w14:paraId="509C6D76"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44777635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yber security</w:t>
      </w:r>
    </w:p>
    <w:p w14:paraId="2A369CC7"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95895518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ata science</w:t>
      </w:r>
    </w:p>
    <w:p w14:paraId="2708C307"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1101299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uman computer interaction</w:t>
      </w:r>
    </w:p>
    <w:p w14:paraId="2785C734"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6312855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ternet of things</w:t>
      </w:r>
    </w:p>
    <w:p w14:paraId="4C355C40" w14:textId="1A2620FB"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157501992"/>
          <w14:checkbox>
            <w14:checked w14:val="0"/>
            <w14:checkedState w14:val="2612" w14:font="MS Gothic"/>
            <w14:uncheckedState w14:val="2610" w14:font="MS Gothic"/>
          </w14:checkbox>
        </w:sdtPr>
        <w:sdtEndPr/>
        <w:sdtContent>
          <w:r w:rsidR="00EF7C68">
            <w:rPr>
              <w:rFonts w:ascii="MS Gothic" w:eastAsia="MS Gothic" w:hAnsi="MS Gothic" w:cs="Times New Roman" w:hint="eastAsia"/>
            </w:rPr>
            <w:t>☐</w:t>
          </w:r>
        </w:sdtContent>
      </w:sdt>
      <w:r w:rsidR="00B50688" w:rsidRPr="00B50688">
        <w:rPr>
          <w:rFonts w:ascii="Calibri" w:eastAsia="Calibri" w:hAnsi="Calibri" w:cs="Times New Roman"/>
        </w:rPr>
        <w:t xml:space="preserve"> machine learning</w:t>
      </w:r>
    </w:p>
    <w:p w14:paraId="295DC489"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31941268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etworks</w:t>
      </w:r>
    </w:p>
    <w:p w14:paraId="222EEDA4" w14:textId="2235C964"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2078502003"/>
          <w14:checkbox>
            <w14:checked w14:val="1"/>
            <w14:checkedState w14:val="2612" w14:font="MS Gothic"/>
            <w14:uncheckedState w14:val="2610" w14:font="MS Gothic"/>
          </w14:checkbox>
        </w:sdtPr>
        <w:sdtEndPr/>
        <w:sdtContent>
          <w:r w:rsidR="00EF7C68">
            <w:rPr>
              <w:rFonts w:ascii="MS Gothic" w:eastAsia="MS Gothic" w:hAnsi="MS Gothic" w:cs="Times New Roman" w:hint="eastAsia"/>
            </w:rPr>
            <w:t>☒</w:t>
          </w:r>
        </w:sdtContent>
      </w:sdt>
      <w:r w:rsidR="00B50688" w:rsidRPr="00B50688">
        <w:rPr>
          <w:rFonts w:ascii="Calibri" w:eastAsia="Calibri" w:hAnsi="Calibri" w:cs="Times New Roman"/>
        </w:rPr>
        <w:t xml:space="preserve"> quantum computing</w:t>
      </w:r>
    </w:p>
    <w:p w14:paraId="289985EC"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77817232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ftware engineering</w:t>
      </w:r>
    </w:p>
    <w:p w14:paraId="6F0BD5E7"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39787507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ideogames</w:t>
      </w:r>
    </w:p>
    <w:bookmarkStart w:id="0" w:name="_Hlk57278790"/>
    <w:p w14:paraId="7128A74C"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85418212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bookmarkEnd w:id="0"/>
      <w:r w:rsidR="00B50688" w:rsidRPr="00B50688">
        <w:rPr>
          <w:rFonts w:ascii="Calibri" w:eastAsia="Calibri" w:hAnsi="Calibri" w:cs="Times New Roman"/>
        </w:rPr>
        <w:t>other</w:t>
      </w:r>
    </w:p>
    <w:p w14:paraId="2DBF0D7D" w14:textId="77777777" w:rsidR="00B50688" w:rsidRPr="00B50688" w:rsidRDefault="00B50688" w:rsidP="00B50688">
      <w:pPr>
        <w:spacing w:after="0" w:line="259" w:lineRule="auto"/>
        <w:rPr>
          <w:rFonts w:ascii="Calibri" w:eastAsia="Calibri" w:hAnsi="Calibri" w:cs="Times New Roman"/>
        </w:rPr>
      </w:pPr>
    </w:p>
    <w:p w14:paraId="393E6455"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Creative Arts &amp; Design</w:t>
      </w:r>
    </w:p>
    <w:p w14:paraId="083EE245"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54564673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imation</w:t>
      </w:r>
    </w:p>
    <w:p w14:paraId="41BE8638"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6305131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t</w:t>
      </w:r>
    </w:p>
    <w:p w14:paraId="512E3992"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0874229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rafts</w:t>
      </w:r>
    </w:p>
    <w:p w14:paraId="462DB0C3"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204177835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reative writing</w:t>
      </w:r>
    </w:p>
    <w:p w14:paraId="796A0419"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39589162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ance</w:t>
      </w:r>
    </w:p>
    <w:p w14:paraId="40293237"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8948570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sign</w:t>
      </w:r>
    </w:p>
    <w:p w14:paraId="1FE0FEC8"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37646802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rama</w:t>
      </w:r>
    </w:p>
    <w:p w14:paraId="1260D945"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1984333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ashion</w:t>
      </w:r>
    </w:p>
    <w:p w14:paraId="5CA897E2"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9820391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ilm studies</w:t>
      </w:r>
    </w:p>
    <w:p w14:paraId="6BA8858A"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85622919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ine art</w:t>
      </w:r>
    </w:p>
    <w:p w14:paraId="5B00B60C"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39581713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raphic design</w:t>
      </w:r>
    </w:p>
    <w:p w14:paraId="61840631"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89292399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terior design</w:t>
      </w:r>
    </w:p>
    <w:p w14:paraId="5AFE0817"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62974961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usic</w:t>
      </w:r>
    </w:p>
    <w:p w14:paraId="2C6E7653"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73042521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usic technology</w:t>
      </w:r>
    </w:p>
    <w:p w14:paraId="4C0DCA45"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76889259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otography</w:t>
      </w:r>
    </w:p>
    <w:p w14:paraId="464C4C2F"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7438421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heatre studies</w:t>
      </w:r>
    </w:p>
    <w:p w14:paraId="7EFE21E6"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41794354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B62F1B3" w14:textId="77777777" w:rsidR="00B50688" w:rsidRPr="00B50688" w:rsidRDefault="00B50688" w:rsidP="00B50688">
      <w:pPr>
        <w:spacing w:after="0" w:line="259" w:lineRule="auto"/>
        <w:rPr>
          <w:rFonts w:ascii="Calibri" w:eastAsia="Calibri" w:hAnsi="Calibri" w:cs="Times New Roman"/>
        </w:rPr>
      </w:pPr>
    </w:p>
    <w:p w14:paraId="6B2A9AE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Economics</w:t>
      </w:r>
    </w:p>
    <w:p w14:paraId="2295E2CF"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4158194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conometrics</w:t>
      </w:r>
    </w:p>
    <w:p w14:paraId="5A280469"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54663894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inancial economics</w:t>
      </w:r>
    </w:p>
    <w:p w14:paraId="28C0BAC5"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69357999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croeconomics</w:t>
      </w:r>
    </w:p>
    <w:p w14:paraId="03DE7111"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840730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icroeconomics</w:t>
      </w:r>
    </w:p>
    <w:p w14:paraId="7688D869"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7893233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itical economics</w:t>
      </w:r>
    </w:p>
    <w:p w14:paraId="0DD13259" w14:textId="77777777" w:rsidR="00B50688" w:rsidRPr="00FA59D2" w:rsidRDefault="00183E42" w:rsidP="00FA59D2">
      <w:pPr>
        <w:spacing w:after="0" w:line="259" w:lineRule="auto"/>
        <w:rPr>
          <w:rFonts w:ascii="Calibri" w:eastAsia="Calibri" w:hAnsi="Calibri" w:cs="Times New Roman"/>
        </w:rPr>
      </w:pPr>
      <w:sdt>
        <w:sdtPr>
          <w:rPr>
            <w:rFonts w:ascii="Calibri" w:eastAsia="Calibri" w:hAnsi="Calibri" w:cs="Times New Roman"/>
          </w:rPr>
          <w:id w:val="29804114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02F2C34E" w14:textId="77777777" w:rsidR="00B50688" w:rsidRDefault="00B50688" w:rsidP="00B50688">
      <w:pPr>
        <w:spacing w:after="0" w:line="259" w:lineRule="auto"/>
        <w:outlineLvl w:val="0"/>
        <w:rPr>
          <w:rFonts w:ascii="Calibri" w:eastAsia="Calibri" w:hAnsi="Calibri" w:cs="Times New Roman"/>
          <w:color w:val="2F5496"/>
          <w:sz w:val="28"/>
          <w:szCs w:val="28"/>
        </w:rPr>
      </w:pPr>
    </w:p>
    <w:p w14:paraId="3C1C2DC7"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Education</w:t>
      </w:r>
    </w:p>
    <w:p w14:paraId="2054148C"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47484002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urther education</w:t>
      </w:r>
    </w:p>
    <w:p w14:paraId="6A785C68"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32043196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gher education</w:t>
      </w:r>
    </w:p>
    <w:p w14:paraId="47DEA5D1"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6453405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ursery education</w:t>
      </w:r>
    </w:p>
    <w:p w14:paraId="6163B51C"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203530296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imary education</w:t>
      </w:r>
    </w:p>
    <w:p w14:paraId="2A0946B5"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34644892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econdary education</w:t>
      </w:r>
    </w:p>
    <w:p w14:paraId="11F106A8"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2873845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ecial needs education</w:t>
      </w:r>
    </w:p>
    <w:p w14:paraId="54AC1715"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78145005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80A4E5D" w14:textId="77777777" w:rsidR="00B50688" w:rsidRPr="00B50688" w:rsidRDefault="00B50688" w:rsidP="00B50688">
      <w:pPr>
        <w:spacing w:after="0" w:line="259" w:lineRule="auto"/>
        <w:rPr>
          <w:rFonts w:ascii="Calibri" w:eastAsia="Calibri" w:hAnsi="Calibri" w:cs="Times New Roman"/>
        </w:rPr>
      </w:pPr>
    </w:p>
    <w:p w14:paraId="31917E61"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Engineering</w:t>
      </w:r>
    </w:p>
    <w:p w14:paraId="74325EB9"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61146102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coustics engineering</w:t>
      </w:r>
    </w:p>
    <w:p w14:paraId="65A5939B"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84250314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erospace engineering</w:t>
      </w:r>
    </w:p>
    <w:p w14:paraId="46313B20"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24777032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tomic engineering</w:t>
      </w:r>
    </w:p>
    <w:p w14:paraId="648818EE"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22519573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utomotive engineering</w:t>
      </w:r>
    </w:p>
    <w:p w14:paraId="05589116"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5219045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engineering</w:t>
      </w:r>
    </w:p>
    <w:p w14:paraId="4F98F5DE"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20363289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medical engineering</w:t>
      </w:r>
    </w:p>
    <w:p w14:paraId="2731D561"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0672674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hemical engineering</w:t>
      </w:r>
    </w:p>
    <w:p w14:paraId="5600ACB1"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21720793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ivil engineering</w:t>
      </w:r>
    </w:p>
    <w:p w14:paraId="7A5A1933"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2302367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munications engineering</w:t>
      </w:r>
    </w:p>
    <w:p w14:paraId="472DD649"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9268143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ntrol systems</w:t>
      </w:r>
    </w:p>
    <w:p w14:paraId="67590DC6"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35816934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ybernetics</w:t>
      </w:r>
    </w:p>
    <w:p w14:paraId="64B3FF85"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4877779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ynamics</w:t>
      </w:r>
    </w:p>
    <w:p w14:paraId="1678E2EE" w14:textId="051DEF91"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886538208"/>
          <w14:checkbox>
            <w14:checked w14:val="1"/>
            <w14:checkedState w14:val="2612" w14:font="MS Gothic"/>
            <w14:uncheckedState w14:val="2610" w14:font="MS Gothic"/>
          </w14:checkbox>
        </w:sdtPr>
        <w:sdtEndPr/>
        <w:sdtContent>
          <w:r w:rsidR="00EF7C68">
            <w:rPr>
              <w:rFonts w:ascii="MS Gothic" w:eastAsia="MS Gothic" w:hAnsi="MS Gothic" w:cs="Times New Roman" w:hint="eastAsia"/>
            </w:rPr>
            <w:t>☒</w:t>
          </w:r>
        </w:sdtContent>
      </w:sdt>
      <w:r w:rsidR="00B50688" w:rsidRPr="00B50688">
        <w:rPr>
          <w:rFonts w:ascii="Calibri" w:eastAsia="Calibri" w:hAnsi="Calibri" w:cs="Times New Roman"/>
        </w:rPr>
        <w:t xml:space="preserve"> electrical engineering</w:t>
      </w:r>
    </w:p>
    <w:p w14:paraId="0C184D69"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28965958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lectronic engineering</w:t>
      </w:r>
    </w:p>
    <w:p w14:paraId="6FC86D5F" w14:textId="00EAD1B5"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288898607"/>
          <w14:checkbox>
            <w14:checked w14:val="1"/>
            <w14:checkedState w14:val="2612" w14:font="MS Gothic"/>
            <w14:uncheckedState w14:val="2610" w14:font="MS Gothic"/>
          </w14:checkbox>
        </w:sdtPr>
        <w:sdtEndPr/>
        <w:sdtContent>
          <w:r w:rsidR="00EF7C68">
            <w:rPr>
              <w:rFonts w:ascii="MS Gothic" w:eastAsia="MS Gothic" w:hAnsi="MS Gothic" w:cs="Times New Roman" w:hint="eastAsia"/>
            </w:rPr>
            <w:t>☒</w:t>
          </w:r>
        </w:sdtContent>
      </w:sdt>
      <w:r w:rsidR="00B50688" w:rsidRPr="00B50688">
        <w:rPr>
          <w:rFonts w:ascii="Calibri" w:eastAsia="Calibri" w:hAnsi="Calibri" w:cs="Times New Roman"/>
        </w:rPr>
        <w:t xml:space="preserve"> energy technologies</w:t>
      </w:r>
    </w:p>
    <w:p w14:paraId="0A5E0E23"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87576354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engineering</w:t>
      </w:r>
    </w:p>
    <w:p w14:paraId="618412BF"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2838495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luid mechanics</w:t>
      </w:r>
    </w:p>
    <w:p w14:paraId="19CB92E0"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3587821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as engineering</w:t>
      </w:r>
    </w:p>
    <w:p w14:paraId="0FC8D46B"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4567655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technical engineering</w:t>
      </w:r>
    </w:p>
    <w:p w14:paraId="3A0612DD"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340732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tegrated engineering</w:t>
      </w:r>
    </w:p>
    <w:p w14:paraId="296D1A3B"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4940843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nufacturing engineering</w:t>
      </w:r>
    </w:p>
    <w:p w14:paraId="5620DFBD"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53939795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ine engineering</w:t>
      </w:r>
    </w:p>
    <w:p w14:paraId="316F62FF"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26653091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chanical engineering</w:t>
      </w:r>
    </w:p>
    <w:p w14:paraId="314CE65E"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91507786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chanics</w:t>
      </w:r>
    </w:p>
    <w:p w14:paraId="1BC2F237"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30466765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chatronics</w:t>
      </w:r>
    </w:p>
    <w:p w14:paraId="38C0C077"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04705827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anotechnology</w:t>
      </w:r>
    </w:p>
    <w:p w14:paraId="4A10F43B"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713589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ffshore engineering</w:t>
      </w:r>
    </w:p>
    <w:p w14:paraId="666F6C57"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73278111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etroleum engineering</w:t>
      </w:r>
    </w:p>
    <w:p w14:paraId="7B3EA052"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29774027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obotics</w:t>
      </w:r>
    </w:p>
    <w:p w14:paraId="3B9A28A4"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47789461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lid mechanics</w:t>
      </w:r>
    </w:p>
    <w:p w14:paraId="63024A76"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43365398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ructural engineering</w:t>
      </w:r>
    </w:p>
    <w:p w14:paraId="39650322"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0660269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ructural mechanics</w:t>
      </w:r>
    </w:p>
    <w:p w14:paraId="75C70097"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98073477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ystems engineering</w:t>
      </w:r>
    </w:p>
    <w:p w14:paraId="638E13BE"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7591149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hermodynamics</w:t>
      </w:r>
    </w:p>
    <w:p w14:paraId="50B0DFC7"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63856082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19219836" w14:textId="77777777" w:rsidR="00B50688" w:rsidRPr="00B50688" w:rsidRDefault="00B50688" w:rsidP="00B50688">
      <w:pPr>
        <w:spacing w:after="0" w:line="259" w:lineRule="auto"/>
        <w:rPr>
          <w:rFonts w:ascii="Calibri" w:eastAsia="Calibri" w:hAnsi="Calibri" w:cs="Times New Roman"/>
        </w:rPr>
      </w:pPr>
    </w:p>
    <w:p w14:paraId="3127195C"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Environmental Sciences</w:t>
      </w:r>
    </w:p>
    <w:p w14:paraId="6B5DB7B7"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7809315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limate science</w:t>
      </w:r>
    </w:p>
    <w:p w14:paraId="5BF1EDB9"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56721392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ydrology</w:t>
      </w:r>
    </w:p>
    <w:p w14:paraId="10945B0E"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88023948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ine sciences</w:t>
      </w:r>
    </w:p>
    <w:p w14:paraId="56B66966"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44306947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teorology</w:t>
      </w:r>
    </w:p>
    <w:p w14:paraId="19082876"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3778290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lution</w:t>
      </w:r>
    </w:p>
    <w:p w14:paraId="6E15ADE8"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83102203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il science</w:t>
      </w:r>
    </w:p>
    <w:p w14:paraId="392D7164"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89862064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296FEF7D" w14:textId="77777777" w:rsidR="00B50688" w:rsidRPr="00B50688" w:rsidRDefault="00B50688" w:rsidP="00B50688">
      <w:pPr>
        <w:spacing w:after="0" w:line="259" w:lineRule="auto"/>
        <w:rPr>
          <w:rFonts w:ascii="Calibri" w:eastAsia="Calibri" w:hAnsi="Calibri" w:cs="Times New Roman"/>
        </w:rPr>
      </w:pPr>
    </w:p>
    <w:p w14:paraId="3A2F2879"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Finance</w:t>
      </w:r>
    </w:p>
    <w:p w14:paraId="011DE327"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6708281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ctuarial science</w:t>
      </w:r>
    </w:p>
    <w:p w14:paraId="7B12FE3E"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05781241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anking</w:t>
      </w:r>
    </w:p>
    <w:p w14:paraId="16C50D9B"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62329812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inancial management</w:t>
      </w:r>
    </w:p>
    <w:p w14:paraId="04F30572"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98854352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surance</w:t>
      </w:r>
    </w:p>
    <w:p w14:paraId="7B686225"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2942885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vestment</w:t>
      </w:r>
    </w:p>
    <w:p w14:paraId="6DA2004B"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10731973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axation</w:t>
      </w:r>
    </w:p>
    <w:p w14:paraId="640BFC2E"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4307383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7194DBDC" w14:textId="77777777" w:rsidR="00B50688" w:rsidRPr="00B50688" w:rsidRDefault="00B50688" w:rsidP="00B50688">
      <w:pPr>
        <w:spacing w:after="0" w:line="259" w:lineRule="auto"/>
        <w:rPr>
          <w:rFonts w:ascii="Calibri" w:eastAsia="Calibri" w:hAnsi="Calibri" w:cs="Times New Roman"/>
        </w:rPr>
      </w:pPr>
    </w:p>
    <w:p w14:paraId="5C0611F8"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Food Sciences</w:t>
      </w:r>
    </w:p>
    <w:p w14:paraId="1ADBE5E4"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26622577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ood hygiene</w:t>
      </w:r>
    </w:p>
    <w:p w14:paraId="0684532C"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97983329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ood production</w:t>
      </w:r>
    </w:p>
    <w:p w14:paraId="0DF7634A"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214179572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769D0D3C" w14:textId="77777777" w:rsidR="00B50688" w:rsidRPr="00B50688" w:rsidRDefault="00B50688" w:rsidP="00B50688">
      <w:pPr>
        <w:spacing w:after="0" w:line="259" w:lineRule="auto"/>
        <w:rPr>
          <w:rFonts w:ascii="Calibri" w:eastAsia="Calibri" w:hAnsi="Calibri" w:cs="Times New Roman"/>
        </w:rPr>
      </w:pPr>
    </w:p>
    <w:p w14:paraId="510A04B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Forensic and Archaeological Sciences</w:t>
      </w:r>
    </w:p>
    <w:p w14:paraId="3E8C636C"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56063197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chaeological science</w:t>
      </w:r>
    </w:p>
    <w:p w14:paraId="4724FB09"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91932063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orensic science</w:t>
      </w:r>
    </w:p>
    <w:p w14:paraId="4ED24B26"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83977320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54CD245A" w14:textId="77777777" w:rsidR="00B50688" w:rsidRPr="00B50688" w:rsidRDefault="00B50688" w:rsidP="00B50688">
      <w:pPr>
        <w:spacing w:after="0" w:line="259" w:lineRule="auto"/>
        <w:rPr>
          <w:rFonts w:ascii="Calibri" w:eastAsia="Calibri" w:hAnsi="Calibri" w:cs="Times New Roman"/>
        </w:rPr>
      </w:pPr>
    </w:p>
    <w:p w14:paraId="3F1F267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Geography</w:t>
      </w:r>
    </w:p>
    <w:p w14:paraId="4E365B7A"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683756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gricultural geography</w:t>
      </w:r>
    </w:p>
    <w:p w14:paraId="50D7898D"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2169421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ultural geography</w:t>
      </w:r>
    </w:p>
    <w:p w14:paraId="2F60CA84"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20541427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conomic geography</w:t>
      </w:r>
    </w:p>
    <w:p w14:paraId="58376016"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948152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geography</w:t>
      </w:r>
    </w:p>
    <w:p w14:paraId="0BAE0A82"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24870242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graphical information systems </w:t>
      </w:r>
      <w:proofErr w:type="spellStart"/>
      <w:r w:rsidR="00B50688" w:rsidRPr="00B50688">
        <w:rPr>
          <w:rFonts w:ascii="Calibri" w:eastAsia="Calibri" w:hAnsi="Calibri" w:cs="Times New Roman"/>
        </w:rPr>
        <w:t>gis</w:t>
      </w:r>
      <w:proofErr w:type="spellEnd"/>
      <w:r w:rsidR="00B50688" w:rsidRPr="00B50688">
        <w:rPr>
          <w:rFonts w:ascii="Calibri" w:eastAsia="Calibri" w:hAnsi="Calibri" w:cs="Times New Roman"/>
        </w:rPr>
        <w:t xml:space="preserve"> </w:t>
      </w:r>
    </w:p>
    <w:p w14:paraId="423F3279"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23520484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storical geography</w:t>
      </w:r>
    </w:p>
    <w:p w14:paraId="7B9AD2BA"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71354462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uman geography</w:t>
      </w:r>
    </w:p>
    <w:p w14:paraId="2D98F2D0"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22451937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ine geography</w:t>
      </w:r>
    </w:p>
    <w:p w14:paraId="2F257C17"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82797535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ysical geography</w:t>
      </w:r>
    </w:p>
    <w:p w14:paraId="53795EBB"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9990558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itical geography</w:t>
      </w:r>
    </w:p>
    <w:p w14:paraId="3EFF8BE8"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2213326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emote sensing</w:t>
      </w:r>
    </w:p>
    <w:p w14:paraId="40FCDF05"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40919448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cial geography</w:t>
      </w:r>
    </w:p>
    <w:p w14:paraId="0A661F1E"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203600747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ransport geography</w:t>
      </w:r>
    </w:p>
    <w:p w14:paraId="2B7D39B9"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40661740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urban geography</w:t>
      </w:r>
    </w:p>
    <w:p w14:paraId="51CF2A81"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22781299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1231BE67" w14:textId="77777777" w:rsidR="00B50688" w:rsidRDefault="00B50688" w:rsidP="00B50688">
      <w:pPr>
        <w:spacing w:after="0" w:line="259" w:lineRule="auto"/>
        <w:outlineLvl w:val="0"/>
        <w:rPr>
          <w:rFonts w:ascii="Calibri" w:eastAsia="Calibri" w:hAnsi="Calibri" w:cs="Times New Roman"/>
          <w:color w:val="2F5496"/>
          <w:sz w:val="28"/>
          <w:szCs w:val="28"/>
        </w:rPr>
      </w:pPr>
    </w:p>
    <w:p w14:paraId="33C8311B"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Geology</w:t>
      </w:r>
    </w:p>
    <w:p w14:paraId="08AD68B2"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18663807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pplied geology</w:t>
      </w:r>
    </w:p>
    <w:p w14:paraId="4F5A0172"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22495715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chemistry</w:t>
      </w:r>
    </w:p>
    <w:p w14:paraId="00F73347"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54658125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physics</w:t>
      </w:r>
    </w:p>
    <w:p w14:paraId="6AD33157"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4058855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science</w:t>
      </w:r>
    </w:p>
    <w:p w14:paraId="330084F4"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8796720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technology</w:t>
      </w:r>
    </w:p>
    <w:p w14:paraId="11915BDC"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38148619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ydrogeology</w:t>
      </w:r>
    </w:p>
    <w:p w14:paraId="181E3D02"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51581143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ine geology</w:t>
      </w:r>
    </w:p>
    <w:p w14:paraId="7DF85C54"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72559499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laeontology</w:t>
      </w:r>
    </w:p>
    <w:p w14:paraId="6E829EA3"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86158589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eismology</w:t>
      </w:r>
    </w:p>
    <w:p w14:paraId="5C326721"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96973177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olcanology</w:t>
      </w:r>
    </w:p>
    <w:p w14:paraId="3F624380"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87446142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36FEB5B0" w14:textId="77777777" w:rsidR="00B50688" w:rsidRPr="00B50688" w:rsidRDefault="00B50688" w:rsidP="00B50688">
      <w:pPr>
        <w:spacing w:after="0" w:line="259" w:lineRule="auto"/>
        <w:rPr>
          <w:rFonts w:ascii="Calibri" w:eastAsia="Calibri" w:hAnsi="Calibri" w:cs="Times New Roman"/>
        </w:rPr>
      </w:pPr>
    </w:p>
    <w:p w14:paraId="34022518"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History &amp; Archaeology</w:t>
      </w:r>
    </w:p>
    <w:p w14:paraId="0F7AC389"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2805323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frican</w:t>
      </w:r>
      <w:proofErr w:type="spellEnd"/>
      <w:r w:rsidR="00B50688" w:rsidRPr="00B50688">
        <w:rPr>
          <w:rFonts w:ascii="Calibri" w:eastAsia="Calibri" w:hAnsi="Calibri" w:cs="Times New Roman"/>
        </w:rPr>
        <w:t xml:space="preserve"> history</w:t>
      </w:r>
    </w:p>
    <w:p w14:paraId="33446717"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1142090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merican</w:t>
      </w:r>
      <w:proofErr w:type="spellEnd"/>
      <w:r w:rsidR="00B50688" w:rsidRPr="00B50688">
        <w:rPr>
          <w:rFonts w:ascii="Calibri" w:eastAsia="Calibri" w:hAnsi="Calibri" w:cs="Times New Roman"/>
        </w:rPr>
        <w:t xml:space="preserve"> history</w:t>
      </w:r>
    </w:p>
    <w:p w14:paraId="5CFB7DBC"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41420382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cient history</w:t>
      </w:r>
    </w:p>
    <w:p w14:paraId="64D49C62"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67018717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chaeology</w:t>
      </w:r>
    </w:p>
    <w:p w14:paraId="6028FC82"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09891956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sian</w:t>
      </w:r>
      <w:proofErr w:type="spellEnd"/>
      <w:r w:rsidR="00B50688" w:rsidRPr="00B50688">
        <w:rPr>
          <w:rFonts w:ascii="Calibri" w:eastAsia="Calibri" w:hAnsi="Calibri" w:cs="Times New Roman"/>
        </w:rPr>
        <w:t xml:space="preserve"> history</w:t>
      </w:r>
    </w:p>
    <w:p w14:paraId="5040BD29"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49284368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ustralasian</w:t>
      </w:r>
      <w:proofErr w:type="spellEnd"/>
      <w:r w:rsidR="00B50688" w:rsidRPr="00B50688">
        <w:rPr>
          <w:rFonts w:ascii="Calibri" w:eastAsia="Calibri" w:hAnsi="Calibri" w:cs="Times New Roman"/>
        </w:rPr>
        <w:t xml:space="preserve"> history</w:t>
      </w:r>
    </w:p>
    <w:p w14:paraId="5D462311"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3594369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british</w:t>
      </w:r>
      <w:proofErr w:type="spellEnd"/>
      <w:r w:rsidR="00B50688" w:rsidRPr="00B50688">
        <w:rPr>
          <w:rFonts w:ascii="Calibri" w:eastAsia="Calibri" w:hAnsi="Calibri" w:cs="Times New Roman"/>
        </w:rPr>
        <w:t xml:space="preserve"> and </w:t>
      </w:r>
      <w:proofErr w:type="spellStart"/>
      <w:r w:rsidR="00B50688" w:rsidRPr="00B50688">
        <w:rPr>
          <w:rFonts w:ascii="Calibri" w:eastAsia="Calibri" w:hAnsi="Calibri" w:cs="Times New Roman"/>
        </w:rPr>
        <w:t>irish</w:t>
      </w:r>
      <w:proofErr w:type="spellEnd"/>
      <w:r w:rsidR="00B50688" w:rsidRPr="00B50688">
        <w:rPr>
          <w:rFonts w:ascii="Calibri" w:eastAsia="Calibri" w:hAnsi="Calibri" w:cs="Times New Roman"/>
        </w:rPr>
        <w:t xml:space="preserve"> history</w:t>
      </w:r>
    </w:p>
    <w:p w14:paraId="7B824019"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7034430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conomic history</w:t>
      </w:r>
    </w:p>
    <w:p w14:paraId="2F859F32"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82806394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european</w:t>
      </w:r>
      <w:proofErr w:type="spellEnd"/>
      <w:r w:rsidR="00B50688" w:rsidRPr="00B50688">
        <w:rPr>
          <w:rFonts w:ascii="Calibri" w:eastAsia="Calibri" w:hAnsi="Calibri" w:cs="Times New Roman"/>
        </w:rPr>
        <w:t xml:space="preserve"> history</w:t>
      </w:r>
    </w:p>
    <w:p w14:paraId="5B007DBC"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20428571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eritage studies</w:t>
      </w:r>
    </w:p>
    <w:p w14:paraId="309DC424"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70868959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story</w:t>
      </w:r>
    </w:p>
    <w:p w14:paraId="60F64F19"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207569730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story of art</w:t>
      </w:r>
    </w:p>
    <w:p w14:paraId="27B1CFE3"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24115216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story of religions</w:t>
      </w:r>
    </w:p>
    <w:p w14:paraId="04D4B4DA"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9932471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story of science</w:t>
      </w:r>
    </w:p>
    <w:p w14:paraId="72FB7E51"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3926215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dieval history</w:t>
      </w:r>
    </w:p>
    <w:p w14:paraId="0533633C"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38765612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ilitary history</w:t>
      </w:r>
    </w:p>
    <w:p w14:paraId="1908AE74"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9093131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odern history</w:t>
      </w:r>
    </w:p>
    <w:p w14:paraId="242DCE89"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65058535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russian</w:t>
      </w:r>
      <w:proofErr w:type="spellEnd"/>
      <w:r w:rsidR="00B50688" w:rsidRPr="00B50688">
        <w:rPr>
          <w:rFonts w:ascii="Calibri" w:eastAsia="Calibri" w:hAnsi="Calibri" w:cs="Times New Roman"/>
        </w:rPr>
        <w:t xml:space="preserve"> history</w:t>
      </w:r>
    </w:p>
    <w:p w14:paraId="3671E145"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91327745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cial history</w:t>
      </w:r>
    </w:p>
    <w:p w14:paraId="3EADE3A9"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1396142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orld history</w:t>
      </w:r>
    </w:p>
    <w:p w14:paraId="08FB2CED"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82747094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30D7AA69" w14:textId="77777777" w:rsidR="00B50688" w:rsidRPr="00B50688" w:rsidRDefault="00B50688" w:rsidP="00B50688">
      <w:pPr>
        <w:spacing w:after="0" w:line="259" w:lineRule="auto"/>
        <w:rPr>
          <w:rFonts w:ascii="Calibri" w:eastAsia="Calibri" w:hAnsi="Calibri" w:cs="Times New Roman"/>
        </w:rPr>
      </w:pPr>
    </w:p>
    <w:p w14:paraId="2E7C3E32"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Information Services</w:t>
      </w:r>
    </w:p>
    <w:p w14:paraId="14214BA4"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21189832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formation security</w:t>
      </w:r>
    </w:p>
    <w:p w14:paraId="28FFA864"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75994548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formation systems</w:t>
      </w:r>
    </w:p>
    <w:p w14:paraId="3DB0B751"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55690589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librarianship</w:t>
      </w:r>
    </w:p>
    <w:p w14:paraId="359D3A01"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42541527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7196D064" w14:textId="77777777" w:rsidR="00B50688" w:rsidRPr="00B50688" w:rsidRDefault="00B50688" w:rsidP="00B50688">
      <w:pPr>
        <w:spacing w:after="0" w:line="259" w:lineRule="auto"/>
        <w:rPr>
          <w:rFonts w:ascii="Calibri" w:eastAsia="Calibri" w:hAnsi="Calibri" w:cs="Times New Roman"/>
        </w:rPr>
      </w:pPr>
    </w:p>
    <w:p w14:paraId="34FF1C98" w14:textId="77777777" w:rsidR="00B50688" w:rsidRDefault="00B50688" w:rsidP="00B50688">
      <w:pPr>
        <w:spacing w:after="0" w:line="259" w:lineRule="auto"/>
        <w:outlineLvl w:val="0"/>
        <w:rPr>
          <w:rFonts w:ascii="Calibri" w:eastAsia="Calibri" w:hAnsi="Calibri" w:cs="Times New Roman"/>
          <w:color w:val="2F5496"/>
          <w:sz w:val="28"/>
          <w:szCs w:val="28"/>
        </w:rPr>
      </w:pPr>
    </w:p>
    <w:p w14:paraId="6D072C0D" w14:textId="77777777" w:rsidR="00B50688" w:rsidRDefault="00B50688" w:rsidP="00B50688">
      <w:pPr>
        <w:spacing w:after="0" w:line="259" w:lineRule="auto"/>
        <w:outlineLvl w:val="0"/>
        <w:rPr>
          <w:rFonts w:ascii="Calibri" w:eastAsia="Calibri" w:hAnsi="Calibri" w:cs="Times New Roman"/>
          <w:color w:val="2F5496"/>
          <w:sz w:val="28"/>
          <w:szCs w:val="28"/>
        </w:rPr>
      </w:pPr>
    </w:p>
    <w:p w14:paraId="48A21919" w14:textId="77777777" w:rsidR="00B50688" w:rsidRDefault="00B50688" w:rsidP="00B50688">
      <w:pPr>
        <w:spacing w:after="0" w:line="259" w:lineRule="auto"/>
        <w:outlineLvl w:val="0"/>
        <w:rPr>
          <w:rFonts w:ascii="Calibri" w:eastAsia="Calibri" w:hAnsi="Calibri" w:cs="Times New Roman"/>
          <w:color w:val="2F5496"/>
          <w:sz w:val="28"/>
          <w:szCs w:val="28"/>
        </w:rPr>
      </w:pPr>
    </w:p>
    <w:p w14:paraId="6BD18F9B" w14:textId="77777777" w:rsidR="00B50688" w:rsidRDefault="00B50688" w:rsidP="00B50688">
      <w:pPr>
        <w:spacing w:after="0" w:line="259" w:lineRule="auto"/>
        <w:outlineLvl w:val="0"/>
        <w:rPr>
          <w:rFonts w:ascii="Calibri" w:eastAsia="Calibri" w:hAnsi="Calibri" w:cs="Times New Roman"/>
          <w:color w:val="2F5496"/>
          <w:sz w:val="28"/>
          <w:szCs w:val="28"/>
        </w:rPr>
      </w:pPr>
    </w:p>
    <w:p w14:paraId="1FB9B27E"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Languages, Literature &amp; Culture</w:t>
      </w:r>
    </w:p>
    <w:p w14:paraId="38BEFF57"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57010794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frican</w:t>
      </w:r>
      <w:proofErr w:type="spellEnd"/>
      <w:r w:rsidR="00B50688" w:rsidRPr="00B50688">
        <w:rPr>
          <w:rFonts w:ascii="Calibri" w:eastAsia="Calibri" w:hAnsi="Calibri" w:cs="Times New Roman"/>
        </w:rPr>
        <w:t xml:space="preserve"> studies</w:t>
      </w:r>
    </w:p>
    <w:p w14:paraId="2B32DE45"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4485132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merican</w:t>
      </w:r>
      <w:proofErr w:type="spellEnd"/>
      <w:r w:rsidR="00B50688" w:rsidRPr="00B50688">
        <w:rPr>
          <w:rFonts w:ascii="Calibri" w:eastAsia="Calibri" w:hAnsi="Calibri" w:cs="Times New Roman"/>
        </w:rPr>
        <w:t xml:space="preserve"> studies</w:t>
      </w:r>
    </w:p>
    <w:p w14:paraId="7A4F0E9A"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8707619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sian</w:t>
      </w:r>
      <w:proofErr w:type="spellEnd"/>
      <w:r w:rsidR="00B50688" w:rsidRPr="00B50688">
        <w:rPr>
          <w:rFonts w:ascii="Calibri" w:eastAsia="Calibri" w:hAnsi="Calibri" w:cs="Times New Roman"/>
        </w:rPr>
        <w:t xml:space="preserve"> studies</w:t>
      </w:r>
    </w:p>
    <w:p w14:paraId="67AC1177"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43142443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ustralasian</w:t>
      </w:r>
      <w:proofErr w:type="spellEnd"/>
      <w:r w:rsidR="00B50688" w:rsidRPr="00B50688">
        <w:rPr>
          <w:rFonts w:ascii="Calibri" w:eastAsia="Calibri" w:hAnsi="Calibri" w:cs="Times New Roman"/>
        </w:rPr>
        <w:t xml:space="preserve"> studies</w:t>
      </w:r>
    </w:p>
    <w:p w14:paraId="2276F0BC"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07748733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chinese</w:t>
      </w:r>
      <w:proofErr w:type="spellEnd"/>
    </w:p>
    <w:p w14:paraId="68C8DC97"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8532375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danish</w:t>
      </w:r>
      <w:proofErr w:type="spellEnd"/>
    </w:p>
    <w:p w14:paraId="75917A78"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9961588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dutch</w:t>
      </w:r>
      <w:proofErr w:type="spellEnd"/>
    </w:p>
    <w:p w14:paraId="769F1D64"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68609335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english</w:t>
      </w:r>
      <w:proofErr w:type="spellEnd"/>
      <w:r w:rsidR="00B50688" w:rsidRPr="00B50688">
        <w:rPr>
          <w:rFonts w:ascii="Calibri" w:eastAsia="Calibri" w:hAnsi="Calibri" w:cs="Times New Roman"/>
        </w:rPr>
        <w:t xml:space="preserve"> language</w:t>
      </w:r>
    </w:p>
    <w:p w14:paraId="1D1F4376"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7720450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english</w:t>
      </w:r>
      <w:proofErr w:type="spellEnd"/>
      <w:r w:rsidR="00B50688" w:rsidRPr="00B50688">
        <w:rPr>
          <w:rFonts w:ascii="Calibri" w:eastAsia="Calibri" w:hAnsi="Calibri" w:cs="Times New Roman"/>
        </w:rPr>
        <w:t xml:space="preserve"> literature</w:t>
      </w:r>
    </w:p>
    <w:p w14:paraId="5866A557"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4761453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european</w:t>
      </w:r>
      <w:proofErr w:type="spellEnd"/>
      <w:r w:rsidR="00B50688" w:rsidRPr="00B50688">
        <w:rPr>
          <w:rFonts w:ascii="Calibri" w:eastAsia="Calibri" w:hAnsi="Calibri" w:cs="Times New Roman"/>
        </w:rPr>
        <w:t xml:space="preserve"> studies</w:t>
      </w:r>
    </w:p>
    <w:p w14:paraId="48A36E90"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400093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finnish</w:t>
      </w:r>
      <w:proofErr w:type="spellEnd"/>
    </w:p>
    <w:p w14:paraId="73F2092B"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49685159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french</w:t>
      </w:r>
      <w:proofErr w:type="spellEnd"/>
    </w:p>
    <w:p w14:paraId="12B8798B"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1322120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german</w:t>
      </w:r>
      <w:proofErr w:type="spellEnd"/>
    </w:p>
    <w:p w14:paraId="7C49AE60"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7300628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italian</w:t>
      </w:r>
      <w:proofErr w:type="spellEnd"/>
    </w:p>
    <w:p w14:paraId="34652269"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87653681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japanese</w:t>
      </w:r>
      <w:proofErr w:type="spellEnd"/>
    </w:p>
    <w:p w14:paraId="503D9B9B"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204042245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iddle eastern studies</w:t>
      </w:r>
    </w:p>
    <w:p w14:paraId="12CC84DD"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44967660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norwegian</w:t>
      </w:r>
      <w:proofErr w:type="spellEnd"/>
    </w:p>
    <w:p w14:paraId="7FBB0965"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239269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portuguese</w:t>
      </w:r>
      <w:proofErr w:type="spellEnd"/>
    </w:p>
    <w:p w14:paraId="007F815A"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2786169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russian</w:t>
      </w:r>
      <w:proofErr w:type="spellEnd"/>
    </w:p>
    <w:p w14:paraId="4C8DC94A"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67719765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spanish</w:t>
      </w:r>
      <w:proofErr w:type="spellEnd"/>
    </w:p>
    <w:p w14:paraId="4082304B"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214677824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swedish</w:t>
      </w:r>
      <w:proofErr w:type="spellEnd"/>
    </w:p>
    <w:p w14:paraId="579D06A8"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41686102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238601FE" w14:textId="77777777" w:rsidR="00B50688" w:rsidRPr="00B50688" w:rsidRDefault="00B50688" w:rsidP="00B50688">
      <w:pPr>
        <w:spacing w:after="0" w:line="259" w:lineRule="auto"/>
        <w:rPr>
          <w:rFonts w:ascii="Calibri" w:eastAsia="Calibri" w:hAnsi="Calibri" w:cs="Times New Roman"/>
        </w:rPr>
      </w:pPr>
    </w:p>
    <w:p w14:paraId="65502FE8"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Law</w:t>
      </w:r>
    </w:p>
    <w:p w14:paraId="3E0266E6"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27448443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riminal law</w:t>
      </w:r>
    </w:p>
    <w:p w14:paraId="53B303D1"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8916523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mercial law</w:t>
      </w:r>
    </w:p>
    <w:p w14:paraId="4C304B6B"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26241391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ntract law</w:t>
      </w:r>
    </w:p>
    <w:p w14:paraId="45462664"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99222943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operty law</w:t>
      </w:r>
    </w:p>
    <w:p w14:paraId="1FAB767C"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4360589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0F3CABC7" w14:textId="77777777" w:rsidR="00B50688" w:rsidRPr="00B50688" w:rsidRDefault="00B50688" w:rsidP="00B50688">
      <w:pPr>
        <w:spacing w:after="0" w:line="259" w:lineRule="auto"/>
        <w:rPr>
          <w:rFonts w:ascii="Calibri" w:eastAsia="Calibri" w:hAnsi="Calibri" w:cs="Times New Roman"/>
        </w:rPr>
      </w:pPr>
    </w:p>
    <w:p w14:paraId="0786BB4C"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Linguistics &amp; Classics</w:t>
      </w:r>
    </w:p>
    <w:p w14:paraId="210C6CDD"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202030754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cient </w:t>
      </w:r>
      <w:proofErr w:type="spellStart"/>
      <w:r w:rsidR="00B50688" w:rsidRPr="00B50688">
        <w:rPr>
          <w:rFonts w:ascii="Calibri" w:eastAsia="Calibri" w:hAnsi="Calibri" w:cs="Times New Roman"/>
        </w:rPr>
        <w:t>greek</w:t>
      </w:r>
      <w:proofErr w:type="spellEnd"/>
    </w:p>
    <w:p w14:paraId="36FF9BC1"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91812819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celtic</w:t>
      </w:r>
      <w:proofErr w:type="spellEnd"/>
      <w:r w:rsidR="00B50688" w:rsidRPr="00B50688">
        <w:rPr>
          <w:rFonts w:ascii="Calibri" w:eastAsia="Calibri" w:hAnsi="Calibri" w:cs="Times New Roman"/>
        </w:rPr>
        <w:t xml:space="preserve"> studies</w:t>
      </w:r>
    </w:p>
    <w:p w14:paraId="7577C23C"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88343796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lassics</w:t>
      </w:r>
    </w:p>
    <w:p w14:paraId="02A546C8"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7181010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latin</w:t>
      </w:r>
      <w:proofErr w:type="spellEnd"/>
    </w:p>
    <w:p w14:paraId="2406C047"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38055164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linguistics</w:t>
      </w:r>
    </w:p>
    <w:p w14:paraId="12C68CEA"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1005684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5B08B5D1" w14:textId="77777777" w:rsidR="00B50688" w:rsidRPr="00B50688" w:rsidRDefault="00B50688" w:rsidP="00B50688">
      <w:pPr>
        <w:spacing w:after="0" w:line="259" w:lineRule="auto"/>
        <w:rPr>
          <w:rFonts w:ascii="Calibri" w:eastAsia="Calibri" w:hAnsi="Calibri" w:cs="Times New Roman"/>
        </w:rPr>
      </w:pPr>
    </w:p>
    <w:p w14:paraId="278AEFA3"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Materials Science</w:t>
      </w:r>
    </w:p>
    <w:p w14:paraId="5312EE4C"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6709358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eramics</w:t>
      </w:r>
    </w:p>
    <w:p w14:paraId="253FD4E6"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37943301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lass</w:t>
      </w:r>
    </w:p>
    <w:p w14:paraId="6EF2851A"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67064750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tallurgy</w:t>
      </w:r>
    </w:p>
    <w:p w14:paraId="743624A4"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6226139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ymers</w:t>
      </w:r>
    </w:p>
    <w:p w14:paraId="11E518C6"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5353970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extiles</w:t>
      </w:r>
    </w:p>
    <w:p w14:paraId="061B0F4B"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5866158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16DEB4AB" w14:textId="77777777" w:rsidR="00B50688" w:rsidRPr="00B50688" w:rsidRDefault="00B50688" w:rsidP="00B50688">
      <w:pPr>
        <w:spacing w:after="0" w:line="259" w:lineRule="auto"/>
        <w:rPr>
          <w:rFonts w:ascii="Calibri" w:eastAsia="Calibri" w:hAnsi="Calibri" w:cs="Times New Roman"/>
        </w:rPr>
      </w:pPr>
    </w:p>
    <w:p w14:paraId="43213C69"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Mathematics</w:t>
      </w:r>
    </w:p>
    <w:p w14:paraId="735D9909" w14:textId="659BA854"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866062470"/>
          <w14:checkbox>
            <w14:checked w14:val="1"/>
            <w14:checkedState w14:val="2612" w14:font="MS Gothic"/>
            <w14:uncheckedState w14:val="2610" w14:font="MS Gothic"/>
          </w14:checkbox>
        </w:sdtPr>
        <w:sdtEndPr/>
        <w:sdtContent>
          <w:r w:rsidR="00EF7C68">
            <w:rPr>
              <w:rFonts w:ascii="MS Gothic" w:eastAsia="MS Gothic" w:hAnsi="MS Gothic" w:cs="Times New Roman" w:hint="eastAsia"/>
            </w:rPr>
            <w:t>☒</w:t>
          </w:r>
        </w:sdtContent>
      </w:sdt>
      <w:r w:rsidR="00B50688" w:rsidRPr="00B50688">
        <w:rPr>
          <w:rFonts w:ascii="Calibri" w:eastAsia="Calibri" w:hAnsi="Calibri" w:cs="Times New Roman"/>
        </w:rPr>
        <w:t xml:space="preserve"> applied mathematics</w:t>
      </w:r>
    </w:p>
    <w:p w14:paraId="6AD0427D"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26997233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pplied statistics</w:t>
      </w:r>
    </w:p>
    <w:p w14:paraId="32B44365" w14:textId="47E8C22F"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311721310"/>
          <w14:checkbox>
            <w14:checked w14:val="1"/>
            <w14:checkedState w14:val="2612" w14:font="MS Gothic"/>
            <w14:uncheckedState w14:val="2610" w14:font="MS Gothic"/>
          </w14:checkbox>
        </w:sdtPr>
        <w:sdtEndPr/>
        <w:sdtContent>
          <w:r w:rsidR="00EF7C68">
            <w:rPr>
              <w:rFonts w:ascii="MS Gothic" w:eastAsia="MS Gothic" w:hAnsi="MS Gothic" w:cs="Times New Roman" w:hint="eastAsia"/>
            </w:rPr>
            <w:t>☒</w:t>
          </w:r>
        </w:sdtContent>
      </w:sdt>
      <w:r w:rsidR="00B50688" w:rsidRPr="00B50688">
        <w:rPr>
          <w:rFonts w:ascii="Calibri" w:eastAsia="Calibri" w:hAnsi="Calibri" w:cs="Times New Roman"/>
        </w:rPr>
        <w:t xml:space="preserve"> computational mathematics</w:t>
      </w:r>
    </w:p>
    <w:p w14:paraId="47952FFC"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69707841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ata analysis</w:t>
      </w:r>
    </w:p>
    <w:p w14:paraId="3FE21C11"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55654693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gineering mathematics</w:t>
      </w:r>
    </w:p>
    <w:p w14:paraId="1A9EBEE2" w14:textId="6E33C016"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335487497"/>
          <w14:checkbox>
            <w14:checked w14:val="1"/>
            <w14:checkedState w14:val="2612" w14:font="MS Gothic"/>
            <w14:uncheckedState w14:val="2610" w14:font="MS Gothic"/>
          </w14:checkbox>
        </w:sdtPr>
        <w:sdtEndPr/>
        <w:sdtContent>
          <w:r w:rsidR="00EF7C68">
            <w:rPr>
              <w:rFonts w:ascii="MS Gothic" w:eastAsia="MS Gothic" w:hAnsi="MS Gothic" w:cs="Times New Roman" w:hint="eastAsia"/>
            </w:rPr>
            <w:t>☒</w:t>
          </w:r>
        </w:sdtContent>
      </w:sdt>
      <w:r w:rsidR="00B50688" w:rsidRPr="00B50688">
        <w:rPr>
          <w:rFonts w:ascii="Calibri" w:eastAsia="Calibri" w:hAnsi="Calibri" w:cs="Times New Roman"/>
        </w:rPr>
        <w:t xml:space="preserve"> mathematical modelling</w:t>
      </w:r>
    </w:p>
    <w:p w14:paraId="387673C0"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20683301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dical statistics</w:t>
      </w:r>
    </w:p>
    <w:p w14:paraId="1F066F61" w14:textId="53653178"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981456961"/>
          <w14:checkbox>
            <w14:checked w14:val="1"/>
            <w14:checkedState w14:val="2612" w14:font="MS Gothic"/>
            <w14:uncheckedState w14:val="2610" w14:font="MS Gothic"/>
          </w14:checkbox>
        </w:sdtPr>
        <w:sdtEndPr/>
        <w:sdtContent>
          <w:r w:rsidR="00EF7C68">
            <w:rPr>
              <w:rFonts w:ascii="MS Gothic" w:eastAsia="MS Gothic" w:hAnsi="MS Gothic" w:cs="Times New Roman" w:hint="eastAsia"/>
            </w:rPr>
            <w:t>☒</w:t>
          </w:r>
        </w:sdtContent>
      </w:sdt>
      <w:r w:rsidR="00B50688" w:rsidRPr="00B50688">
        <w:rPr>
          <w:rFonts w:ascii="Calibri" w:eastAsia="Calibri" w:hAnsi="Calibri" w:cs="Times New Roman"/>
        </w:rPr>
        <w:t xml:space="preserve"> operational research</w:t>
      </w:r>
    </w:p>
    <w:p w14:paraId="1D50DDA1"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77540513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obability</w:t>
      </w:r>
    </w:p>
    <w:p w14:paraId="14F90A19"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2063655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ure mathematics</w:t>
      </w:r>
    </w:p>
    <w:p w14:paraId="2DD73FF9"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31594040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atistics</w:t>
      </w:r>
    </w:p>
    <w:p w14:paraId="586F2962" w14:textId="48FC5D92"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129205018"/>
          <w14:checkbox>
            <w14:checked w14:val="1"/>
            <w14:checkedState w14:val="2612" w14:font="MS Gothic"/>
            <w14:uncheckedState w14:val="2610" w14:font="MS Gothic"/>
          </w14:checkbox>
        </w:sdtPr>
        <w:sdtEndPr/>
        <w:sdtContent>
          <w:r w:rsidR="00EF7C68">
            <w:rPr>
              <w:rFonts w:ascii="MS Gothic" w:eastAsia="MS Gothic" w:hAnsi="MS Gothic" w:cs="Times New Roman" w:hint="eastAsia"/>
            </w:rPr>
            <w:t>☒</w:t>
          </w:r>
        </w:sdtContent>
      </w:sdt>
      <w:r w:rsidR="00B50688" w:rsidRPr="00B50688">
        <w:rPr>
          <w:rFonts w:ascii="Calibri" w:eastAsia="Calibri" w:hAnsi="Calibri" w:cs="Times New Roman"/>
        </w:rPr>
        <w:t xml:space="preserve"> stochastic processes</w:t>
      </w:r>
    </w:p>
    <w:p w14:paraId="411B7FD2"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63247685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0AD9C6F4" w14:textId="77777777" w:rsidR="00B50688" w:rsidRPr="00B50688" w:rsidRDefault="00B50688" w:rsidP="00B50688">
      <w:pPr>
        <w:spacing w:after="0" w:line="259" w:lineRule="auto"/>
        <w:rPr>
          <w:rFonts w:ascii="Calibri" w:eastAsia="Calibri" w:hAnsi="Calibri" w:cs="Times New Roman"/>
        </w:rPr>
      </w:pPr>
    </w:p>
    <w:p w14:paraId="19B0809E"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Medicine</w:t>
      </w:r>
    </w:p>
    <w:p w14:paraId="6F2F80B1"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81178695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atomy</w:t>
      </w:r>
    </w:p>
    <w:p w14:paraId="7C5C97CA"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6724691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udiology</w:t>
      </w:r>
    </w:p>
    <w:p w14:paraId="4E2CC885"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62158144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mechanics</w:t>
      </w:r>
    </w:p>
    <w:p w14:paraId="042463FA"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461552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ardiology</w:t>
      </w:r>
    </w:p>
    <w:p w14:paraId="4343D1E1"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26458184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lementary medicine</w:t>
      </w:r>
    </w:p>
    <w:p w14:paraId="2F3DC9B1"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1398785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ntistry</w:t>
      </w:r>
    </w:p>
    <w:p w14:paraId="61C0436B"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92051256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docrinology</w:t>
      </w:r>
    </w:p>
    <w:p w14:paraId="176A017F"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36533555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pidemiology</w:t>
      </w:r>
    </w:p>
    <w:p w14:paraId="1E96778B"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0885785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eural engineering</w:t>
      </w:r>
    </w:p>
    <w:p w14:paraId="69EA77A9"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2770607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eurology</w:t>
      </w:r>
    </w:p>
    <w:p w14:paraId="294CFE77"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205450367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utrition</w:t>
      </w:r>
    </w:p>
    <w:p w14:paraId="02891190"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87021351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phthalmology</w:t>
      </w:r>
    </w:p>
    <w:p w14:paraId="430F7863"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64002806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ptometry</w:t>
      </w:r>
    </w:p>
    <w:p w14:paraId="119C36FE"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6747313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thology</w:t>
      </w:r>
    </w:p>
    <w:p w14:paraId="246CB0D7"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5162782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armacology</w:t>
      </w:r>
    </w:p>
    <w:p w14:paraId="35AD18F3"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7170048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armacy</w:t>
      </w:r>
    </w:p>
    <w:p w14:paraId="45841AA8"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8928702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ysiology</w:t>
      </w:r>
    </w:p>
    <w:p w14:paraId="4493E545"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5990244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ysiotherapy</w:t>
      </w:r>
    </w:p>
    <w:p w14:paraId="4157D58F"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0177342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diatry</w:t>
      </w:r>
    </w:p>
    <w:p w14:paraId="3A219C79"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83442208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adiology</w:t>
      </w:r>
    </w:p>
    <w:p w14:paraId="76EB9990"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92498098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eech science</w:t>
      </w:r>
    </w:p>
    <w:p w14:paraId="146E4AB8"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81333493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issue engineering</w:t>
      </w:r>
    </w:p>
    <w:p w14:paraId="7F69680C"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6593157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oxicology</w:t>
      </w:r>
    </w:p>
    <w:p w14:paraId="5FAF6DB7"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76554497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4B1F511A" w14:textId="77777777" w:rsidR="00B50688" w:rsidRPr="00B50688" w:rsidRDefault="00B50688" w:rsidP="00B50688">
      <w:pPr>
        <w:spacing w:after="0" w:line="259" w:lineRule="auto"/>
        <w:rPr>
          <w:rFonts w:ascii="Calibri" w:eastAsia="Calibri" w:hAnsi="Calibri" w:cs="Times New Roman"/>
        </w:rPr>
      </w:pPr>
    </w:p>
    <w:p w14:paraId="7B08C1B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Nursing &amp; Health</w:t>
      </w:r>
    </w:p>
    <w:p w14:paraId="4A25C02F"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23053853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dult nursing</w:t>
      </w:r>
    </w:p>
    <w:p w14:paraId="1ACB6380"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9464964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munity nursing</w:t>
      </w:r>
    </w:p>
    <w:p w14:paraId="3D6367E0"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01907799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unselling</w:t>
      </w:r>
    </w:p>
    <w:p w14:paraId="52F6187C"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60618717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ntal nursing</w:t>
      </w:r>
    </w:p>
    <w:p w14:paraId="71563A58"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40875410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health</w:t>
      </w:r>
    </w:p>
    <w:p w14:paraId="3301B181"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201988345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ealth informatics</w:t>
      </w:r>
    </w:p>
    <w:p w14:paraId="625B5903"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16824429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dical nursing</w:t>
      </w:r>
    </w:p>
    <w:p w14:paraId="27BCC558"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83636366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ntal health nursing</w:t>
      </w:r>
    </w:p>
    <w:p w14:paraId="0DE1590A"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6769435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idwifery</w:t>
      </w:r>
    </w:p>
    <w:p w14:paraId="7BC0AC0D"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78479513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ccupational health</w:t>
      </w:r>
    </w:p>
    <w:p w14:paraId="7A2C47FE"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50621702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ccupational therapy</w:t>
      </w:r>
    </w:p>
    <w:p w14:paraId="0BF9D56C"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63838171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ediatric nursing</w:t>
      </w:r>
    </w:p>
    <w:p w14:paraId="3170B0CC"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5897569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ramedical science</w:t>
      </w:r>
    </w:p>
    <w:p w14:paraId="78E6C304"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63863619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urgical nursing</w:t>
      </w:r>
    </w:p>
    <w:p w14:paraId="53D550D4"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16439390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5F9C3DC" w14:textId="77777777" w:rsidR="00B50688" w:rsidRPr="00B50688" w:rsidRDefault="00B50688" w:rsidP="00B50688">
      <w:pPr>
        <w:spacing w:after="0" w:line="259" w:lineRule="auto"/>
        <w:rPr>
          <w:rFonts w:ascii="Calibri" w:eastAsia="Calibri" w:hAnsi="Calibri" w:cs="Times New Roman"/>
        </w:rPr>
      </w:pPr>
    </w:p>
    <w:p w14:paraId="29A359D3"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Philosophy</w:t>
      </w:r>
    </w:p>
    <w:p w14:paraId="491FF2E1"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953006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thics</w:t>
      </w:r>
    </w:p>
    <w:p w14:paraId="45BCFF8A"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206205665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taphysics</w:t>
      </w:r>
    </w:p>
    <w:p w14:paraId="6E3497FA"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51020887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ilosophy of science</w:t>
      </w:r>
    </w:p>
    <w:p w14:paraId="764CBB37"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214742793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5023141B" w14:textId="77777777" w:rsidR="00B50688" w:rsidRPr="00B50688" w:rsidRDefault="00B50688" w:rsidP="00B50688">
      <w:pPr>
        <w:spacing w:after="0" w:line="259" w:lineRule="auto"/>
        <w:rPr>
          <w:rFonts w:ascii="Calibri" w:eastAsia="Calibri" w:hAnsi="Calibri" w:cs="Times New Roman"/>
        </w:rPr>
      </w:pPr>
    </w:p>
    <w:p w14:paraId="5AE576CB"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Physics</w:t>
      </w:r>
    </w:p>
    <w:p w14:paraId="40AC2CA7"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98477988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coustics</w:t>
      </w:r>
    </w:p>
    <w:p w14:paraId="4A954E30"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07635462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stronomy</w:t>
      </w:r>
    </w:p>
    <w:p w14:paraId="39E8F2DD"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5669322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strophysics</w:t>
      </w:r>
    </w:p>
    <w:p w14:paraId="07E74F4C"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45309961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hemical physics</w:t>
      </w:r>
    </w:p>
    <w:p w14:paraId="3957E71C"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6780002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ational physics</w:t>
      </w:r>
    </w:p>
    <w:p w14:paraId="41353803"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909841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lectromagnetism</w:t>
      </w:r>
    </w:p>
    <w:p w14:paraId="7ECC691A"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6134432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physics</w:t>
      </w:r>
    </w:p>
    <w:p w14:paraId="353646ED"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17622376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xperimental physics</w:t>
      </w:r>
    </w:p>
    <w:p w14:paraId="46A2FA9D"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53847899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dical physics</w:t>
      </w:r>
    </w:p>
    <w:p w14:paraId="22D04616"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42369834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uclear physics</w:t>
      </w:r>
    </w:p>
    <w:p w14:paraId="30EC7A60"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75509616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ptical physics</w:t>
      </w:r>
    </w:p>
    <w:p w14:paraId="0202C212"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2846287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rticle physics</w:t>
      </w:r>
    </w:p>
    <w:p w14:paraId="43BDDF14"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9973481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quantum mechanics</w:t>
      </w:r>
    </w:p>
    <w:p w14:paraId="0C21DA99"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3181939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lid state physics</w:t>
      </w:r>
    </w:p>
    <w:p w14:paraId="34DA913C"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4559069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ace science</w:t>
      </w:r>
    </w:p>
    <w:p w14:paraId="66012DC9"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7914142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heoretical physics</w:t>
      </w:r>
    </w:p>
    <w:p w14:paraId="7583A593"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6546044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1F3B1409" w14:textId="77777777" w:rsidR="00B50688" w:rsidRPr="00B50688" w:rsidRDefault="00B50688" w:rsidP="00B50688">
      <w:pPr>
        <w:spacing w:after="0" w:line="259" w:lineRule="auto"/>
        <w:rPr>
          <w:rFonts w:ascii="Calibri" w:eastAsia="Calibri" w:hAnsi="Calibri" w:cs="Times New Roman"/>
        </w:rPr>
      </w:pPr>
    </w:p>
    <w:p w14:paraId="04406F9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Politics &amp; Government</w:t>
      </w:r>
    </w:p>
    <w:p w14:paraId="66814998"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12419563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velopment studies</w:t>
      </w:r>
    </w:p>
    <w:p w14:paraId="5A39BDF3"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21121191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overnment</w:t>
      </w:r>
    </w:p>
    <w:p w14:paraId="327F43E0"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94229771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ternational relations</w:t>
      </w:r>
    </w:p>
    <w:p w14:paraId="70DB7521"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67352702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itics</w:t>
      </w:r>
    </w:p>
    <w:p w14:paraId="6BE573B1"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7205466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ublic policy</w:t>
      </w:r>
    </w:p>
    <w:p w14:paraId="149A8ACF" w14:textId="77777777" w:rsidR="00B50688" w:rsidRDefault="00183E42" w:rsidP="00FA59D2">
      <w:pPr>
        <w:spacing w:after="0" w:line="259" w:lineRule="auto"/>
        <w:rPr>
          <w:rFonts w:ascii="Calibri" w:eastAsia="Calibri" w:hAnsi="Calibri" w:cs="Times New Roman"/>
          <w:color w:val="2F5496"/>
          <w:sz w:val="28"/>
          <w:szCs w:val="28"/>
        </w:rPr>
      </w:pPr>
      <w:sdt>
        <w:sdtPr>
          <w:rPr>
            <w:rFonts w:ascii="Calibri" w:eastAsia="Calibri" w:hAnsi="Calibri" w:cs="Times New Roman"/>
          </w:rPr>
          <w:id w:val="76134569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244EDE79"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Psychology</w:t>
      </w:r>
    </w:p>
    <w:p w14:paraId="151AE095"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7715895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hild psychology</w:t>
      </w:r>
    </w:p>
    <w:p w14:paraId="4A146076"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4019141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linical psychology</w:t>
      </w:r>
    </w:p>
    <w:p w14:paraId="35660082"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3125249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munity psychology</w:t>
      </w:r>
    </w:p>
    <w:p w14:paraId="115E2240"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14858893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unselling psychology</w:t>
      </w:r>
    </w:p>
    <w:p w14:paraId="6C99784C"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40172155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velopmental psychology</w:t>
      </w:r>
    </w:p>
    <w:p w14:paraId="4E42F398"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2473788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ducational psychology</w:t>
      </w:r>
    </w:p>
    <w:p w14:paraId="23D2D8B0"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5811372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orensic psychology</w:t>
      </w:r>
    </w:p>
    <w:p w14:paraId="57C61145"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5664527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ealth psychology</w:t>
      </w:r>
    </w:p>
    <w:p w14:paraId="7F0C273E"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19141751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europsychology</w:t>
      </w:r>
    </w:p>
    <w:p w14:paraId="179D2B76"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59204044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ccupational psychology</w:t>
      </w:r>
    </w:p>
    <w:p w14:paraId="032935A0"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5183117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rganisational psychology</w:t>
      </w:r>
    </w:p>
    <w:p w14:paraId="2B9F5FE3"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54964036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sychotherapy</w:t>
      </w:r>
    </w:p>
    <w:p w14:paraId="35C276E0"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84870737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psychology</w:t>
      </w:r>
    </w:p>
    <w:p w14:paraId="158366E2"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38675825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562C75D1" w14:textId="77777777" w:rsidR="00B50688" w:rsidRPr="00B50688" w:rsidRDefault="00B50688" w:rsidP="00B50688">
      <w:pPr>
        <w:spacing w:after="0" w:line="259" w:lineRule="auto"/>
        <w:rPr>
          <w:rFonts w:ascii="Calibri" w:eastAsia="Calibri" w:hAnsi="Calibri" w:cs="Times New Roman"/>
        </w:rPr>
      </w:pPr>
    </w:p>
    <w:p w14:paraId="32089497"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Sociology</w:t>
      </w:r>
    </w:p>
    <w:p w14:paraId="1F298D50"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201989065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riminology</w:t>
      </w:r>
    </w:p>
    <w:p w14:paraId="5A848B7B"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8858022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isability studies</w:t>
      </w:r>
    </w:p>
    <w:p w14:paraId="5F359464"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40407245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nder studies</w:t>
      </w:r>
    </w:p>
    <w:p w14:paraId="2C8B5DA6"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88521431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cio economics</w:t>
      </w:r>
    </w:p>
    <w:p w14:paraId="16B8B918"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02362798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cial work</w:t>
      </w:r>
    </w:p>
    <w:p w14:paraId="2DE23D1E"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39438737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64355AD" w14:textId="77777777" w:rsidR="00B50688" w:rsidRPr="00B50688" w:rsidRDefault="00B50688" w:rsidP="00B50688">
      <w:pPr>
        <w:spacing w:after="0" w:line="259" w:lineRule="auto"/>
        <w:rPr>
          <w:rFonts w:ascii="Calibri" w:eastAsia="Calibri" w:hAnsi="Calibri" w:cs="Times New Roman"/>
        </w:rPr>
      </w:pPr>
    </w:p>
    <w:p w14:paraId="608F9D1A"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Sport &amp; Exercise Science</w:t>
      </w:r>
    </w:p>
    <w:p w14:paraId="06BE6840"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48459076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coaching</w:t>
      </w:r>
    </w:p>
    <w:p w14:paraId="7310D070"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20007751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development</w:t>
      </w:r>
    </w:p>
    <w:p w14:paraId="2C9E5527"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3694614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performance</w:t>
      </w:r>
    </w:p>
    <w:p w14:paraId="43D8E35C"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62523896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technology</w:t>
      </w:r>
    </w:p>
    <w:p w14:paraId="63B5774B"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209716409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therapy</w:t>
      </w:r>
    </w:p>
    <w:p w14:paraId="27196D0B"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65728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1A965116" w14:textId="77777777" w:rsidR="00B50688" w:rsidRPr="00B50688" w:rsidRDefault="00B50688" w:rsidP="00B50688">
      <w:pPr>
        <w:spacing w:after="0" w:line="259" w:lineRule="auto"/>
        <w:rPr>
          <w:rFonts w:ascii="Calibri" w:eastAsia="Calibri" w:hAnsi="Calibri" w:cs="Times New Roman"/>
        </w:rPr>
      </w:pPr>
    </w:p>
    <w:p w14:paraId="3B9C5324"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Theology &amp; Religious Studies</w:t>
      </w:r>
    </w:p>
    <w:p w14:paraId="5257120D"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207462024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ivinity</w:t>
      </w:r>
    </w:p>
    <w:p w14:paraId="5D49B2BA"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7491847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eligious studies</w:t>
      </w:r>
    </w:p>
    <w:p w14:paraId="21AB7C7E"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9282184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heology</w:t>
      </w:r>
    </w:p>
    <w:p w14:paraId="7DF4E37C" w14:textId="2E878291" w:rsid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2554359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44FB30F8" w14:textId="77777777" w:rsidR="00B50688" w:rsidRPr="00B50688" w:rsidRDefault="00B50688" w:rsidP="00B50688">
      <w:pPr>
        <w:spacing w:after="0" w:line="259" w:lineRule="auto"/>
        <w:rPr>
          <w:rFonts w:ascii="Calibri" w:eastAsia="Calibri" w:hAnsi="Calibri" w:cs="Times New Roman"/>
        </w:rPr>
      </w:pPr>
    </w:p>
    <w:p w14:paraId="51893E5D"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Veterinary Sciences</w:t>
      </w:r>
    </w:p>
    <w:p w14:paraId="16518F47"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7064905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imal welfare</w:t>
      </w:r>
    </w:p>
    <w:p w14:paraId="4BC764A0"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22132361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eterinary dentistry</w:t>
      </w:r>
    </w:p>
    <w:p w14:paraId="261F636C"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94485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eterinary medicine</w:t>
      </w:r>
    </w:p>
    <w:p w14:paraId="1FD49E6A"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27690896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eterinary nursing</w:t>
      </w:r>
    </w:p>
    <w:p w14:paraId="0C49C05E"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8809825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eterinary nutrition</w:t>
      </w:r>
    </w:p>
    <w:p w14:paraId="1735B88C" w14:textId="77777777" w:rsidR="00B5068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17094544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eterinary pathology</w:t>
      </w:r>
    </w:p>
    <w:p w14:paraId="7AA8C009" w14:textId="77777777" w:rsidR="004E3998" w:rsidRPr="00B50688" w:rsidRDefault="00183E42" w:rsidP="00B50688">
      <w:pPr>
        <w:spacing w:after="0" w:line="259" w:lineRule="auto"/>
        <w:rPr>
          <w:rFonts w:ascii="Calibri" w:eastAsia="Calibri" w:hAnsi="Calibri" w:cs="Times New Roman"/>
        </w:rPr>
      </w:pPr>
      <w:sdt>
        <w:sdtPr>
          <w:rPr>
            <w:rFonts w:ascii="Calibri" w:eastAsia="Calibri" w:hAnsi="Calibri" w:cs="Times New Roman"/>
          </w:rPr>
          <w:id w:val="618262513"/>
          <w:placeholder>
            <w:docPart w:val="DefaultPlaceholder_1081868574"/>
          </w:placeholder>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3981350E" w14:textId="4D86189D" w:rsidR="766A4194" w:rsidRDefault="766A4194" w:rsidP="766A4194">
      <w:pPr>
        <w:spacing w:after="0" w:line="259" w:lineRule="auto"/>
        <w:rPr>
          <w:rFonts w:ascii="Calibri" w:eastAsia="Calibri" w:hAnsi="Calibri" w:cs="Times New Roman"/>
        </w:rPr>
      </w:pPr>
    </w:p>
    <w:p w14:paraId="10B094AE" w14:textId="1FA8C899" w:rsidR="1CC359A8" w:rsidRDefault="1CC359A8" w:rsidP="766A4194">
      <w:pPr>
        <w:spacing w:after="0" w:line="259" w:lineRule="auto"/>
        <w:ind w:left="720"/>
        <w:jc w:val="right"/>
        <w:rPr>
          <w:rFonts w:ascii="Calibri" w:eastAsia="Calibri" w:hAnsi="Calibri" w:cs="Times New Roman"/>
          <w:b/>
          <w:bCs/>
        </w:rPr>
      </w:pPr>
    </w:p>
    <w:sectPr w:rsidR="1CC359A8" w:rsidSect="00B50688">
      <w:type w:val="continuous"/>
      <w:pgSz w:w="11906" w:h="16838"/>
      <w:pgMar w:top="851" w:right="794" w:bottom="794" w:left="851"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railed">
    <w:altName w:val="Calibri"/>
    <w:panose1 w:val="020B0503030101060003"/>
    <w:charset w:val="00"/>
    <w:family w:val="swiss"/>
    <w:pitch w:val="variable"/>
    <w:sig w:usb0="A00002FF" w:usb1="5000205B"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F7BC5"/>
    <w:multiLevelType w:val="hybridMultilevel"/>
    <w:tmpl w:val="EDCA0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FC0A58"/>
    <w:multiLevelType w:val="hybridMultilevel"/>
    <w:tmpl w:val="67F4594A"/>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2" w15:restartNumberingAfterBreak="0">
    <w:nsid w:val="136F4C44"/>
    <w:multiLevelType w:val="hybridMultilevel"/>
    <w:tmpl w:val="A46076F4"/>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3" w15:restartNumberingAfterBreak="0">
    <w:nsid w:val="14E7177F"/>
    <w:multiLevelType w:val="hybridMultilevel"/>
    <w:tmpl w:val="61A6ACF2"/>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4" w15:restartNumberingAfterBreak="0">
    <w:nsid w:val="236228B6"/>
    <w:multiLevelType w:val="hybridMultilevel"/>
    <w:tmpl w:val="FACCE9EC"/>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5" w15:restartNumberingAfterBreak="0">
    <w:nsid w:val="24475EAC"/>
    <w:multiLevelType w:val="hybridMultilevel"/>
    <w:tmpl w:val="739ECED0"/>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6" w15:restartNumberingAfterBreak="0">
    <w:nsid w:val="288411D4"/>
    <w:multiLevelType w:val="hybridMultilevel"/>
    <w:tmpl w:val="39283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126BBD"/>
    <w:multiLevelType w:val="hybridMultilevel"/>
    <w:tmpl w:val="0854E9D6"/>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8" w15:restartNumberingAfterBreak="0">
    <w:nsid w:val="2DCF2740"/>
    <w:multiLevelType w:val="hybridMultilevel"/>
    <w:tmpl w:val="29061622"/>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9" w15:restartNumberingAfterBreak="0">
    <w:nsid w:val="3A2F6C78"/>
    <w:multiLevelType w:val="hybridMultilevel"/>
    <w:tmpl w:val="30B86E08"/>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10" w15:restartNumberingAfterBreak="0">
    <w:nsid w:val="3DA52528"/>
    <w:multiLevelType w:val="hybridMultilevel"/>
    <w:tmpl w:val="6CF45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3B12E51"/>
    <w:multiLevelType w:val="hybridMultilevel"/>
    <w:tmpl w:val="488C72D2"/>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12" w15:restartNumberingAfterBreak="0">
    <w:nsid w:val="4E960DB3"/>
    <w:multiLevelType w:val="hybridMultilevel"/>
    <w:tmpl w:val="609CC658"/>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13" w15:restartNumberingAfterBreak="0">
    <w:nsid w:val="50092581"/>
    <w:multiLevelType w:val="hybridMultilevel"/>
    <w:tmpl w:val="FFAAAC62"/>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14" w15:restartNumberingAfterBreak="0">
    <w:nsid w:val="56553F21"/>
    <w:multiLevelType w:val="hybridMultilevel"/>
    <w:tmpl w:val="43C0AFB2"/>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15" w15:restartNumberingAfterBreak="0">
    <w:nsid w:val="5DF95433"/>
    <w:multiLevelType w:val="hybridMultilevel"/>
    <w:tmpl w:val="C09CAA98"/>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16" w15:restartNumberingAfterBreak="0">
    <w:nsid w:val="5F4B12EF"/>
    <w:multiLevelType w:val="hybridMultilevel"/>
    <w:tmpl w:val="744E6B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1B77D91"/>
    <w:multiLevelType w:val="hybridMultilevel"/>
    <w:tmpl w:val="23BAD806"/>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18" w15:restartNumberingAfterBreak="0">
    <w:nsid w:val="70B52E27"/>
    <w:multiLevelType w:val="hybridMultilevel"/>
    <w:tmpl w:val="26E2048C"/>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19" w15:restartNumberingAfterBreak="0">
    <w:nsid w:val="7742002E"/>
    <w:multiLevelType w:val="hybridMultilevel"/>
    <w:tmpl w:val="9D8C9B00"/>
    <w:lvl w:ilvl="0" w:tplc="08090001">
      <w:start w:val="1"/>
      <w:numFmt w:val="bullet"/>
      <w:lvlText w:val=""/>
      <w:lvlJc w:val="left"/>
      <w:pPr>
        <w:ind w:left="810" w:hanging="360"/>
      </w:pPr>
      <w:rPr>
        <w:rFonts w:ascii="Symbol" w:hAnsi="Symbol"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20" w15:restartNumberingAfterBreak="0">
    <w:nsid w:val="7A3B6EE9"/>
    <w:multiLevelType w:val="hybridMultilevel"/>
    <w:tmpl w:val="38B272D0"/>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num w:numId="1">
    <w:abstractNumId w:val="4"/>
  </w:num>
  <w:num w:numId="2">
    <w:abstractNumId w:val="20"/>
  </w:num>
  <w:num w:numId="3">
    <w:abstractNumId w:val="18"/>
  </w:num>
  <w:num w:numId="4">
    <w:abstractNumId w:val="12"/>
  </w:num>
  <w:num w:numId="5">
    <w:abstractNumId w:val="14"/>
  </w:num>
  <w:num w:numId="6">
    <w:abstractNumId w:val="17"/>
  </w:num>
  <w:num w:numId="7">
    <w:abstractNumId w:val="7"/>
  </w:num>
  <w:num w:numId="8">
    <w:abstractNumId w:val="1"/>
  </w:num>
  <w:num w:numId="9">
    <w:abstractNumId w:val="19"/>
  </w:num>
  <w:num w:numId="10">
    <w:abstractNumId w:val="6"/>
  </w:num>
  <w:num w:numId="11">
    <w:abstractNumId w:val="3"/>
  </w:num>
  <w:num w:numId="12">
    <w:abstractNumId w:val="4"/>
  </w:num>
  <w:num w:numId="13">
    <w:abstractNumId w:val="11"/>
  </w:num>
  <w:num w:numId="14">
    <w:abstractNumId w:val="20"/>
  </w:num>
  <w:num w:numId="15">
    <w:abstractNumId w:val="9"/>
  </w:num>
  <w:num w:numId="16">
    <w:abstractNumId w:val="18"/>
  </w:num>
  <w:num w:numId="17">
    <w:abstractNumId w:val="5"/>
  </w:num>
  <w:num w:numId="18">
    <w:abstractNumId w:val="12"/>
  </w:num>
  <w:num w:numId="19">
    <w:abstractNumId w:val="14"/>
  </w:num>
  <w:num w:numId="20">
    <w:abstractNumId w:val="17"/>
  </w:num>
  <w:num w:numId="21">
    <w:abstractNumId w:val="8"/>
  </w:num>
  <w:num w:numId="22">
    <w:abstractNumId w:val="15"/>
  </w:num>
  <w:num w:numId="23">
    <w:abstractNumId w:val="2"/>
  </w:num>
  <w:num w:numId="24">
    <w:abstractNumId w:val="7"/>
  </w:num>
  <w:num w:numId="25">
    <w:abstractNumId w:val="13"/>
  </w:num>
  <w:num w:numId="26">
    <w:abstractNumId w:val="1"/>
  </w:num>
  <w:num w:numId="27">
    <w:abstractNumId w:val="3"/>
  </w:num>
  <w:num w:numId="28">
    <w:abstractNumId w:val="19"/>
  </w:num>
  <w:num w:numId="29">
    <w:abstractNumId w:val="16"/>
  </w:num>
  <w:num w:numId="30">
    <w:abstractNumId w:val="0"/>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wNDQxNzUxsDAxNDNU0lEKTi0uzszPAykwrAUA916EPSwAAAA="/>
  </w:docVars>
  <w:rsids>
    <w:rsidRoot w:val="008C64F9"/>
    <w:rsid w:val="00036C67"/>
    <w:rsid w:val="00092286"/>
    <w:rsid w:val="00183E42"/>
    <w:rsid w:val="00197AD3"/>
    <w:rsid w:val="00201139"/>
    <w:rsid w:val="0024782F"/>
    <w:rsid w:val="002813A3"/>
    <w:rsid w:val="002C45F3"/>
    <w:rsid w:val="002E608A"/>
    <w:rsid w:val="00367D7A"/>
    <w:rsid w:val="00382254"/>
    <w:rsid w:val="00386B88"/>
    <w:rsid w:val="00392F60"/>
    <w:rsid w:val="003B21A9"/>
    <w:rsid w:val="00445A72"/>
    <w:rsid w:val="004E3998"/>
    <w:rsid w:val="004F6D4F"/>
    <w:rsid w:val="00522817"/>
    <w:rsid w:val="00550359"/>
    <w:rsid w:val="00582388"/>
    <w:rsid w:val="005A1082"/>
    <w:rsid w:val="0068098D"/>
    <w:rsid w:val="00691CCE"/>
    <w:rsid w:val="0070561D"/>
    <w:rsid w:val="00711D23"/>
    <w:rsid w:val="00825FC3"/>
    <w:rsid w:val="008333B3"/>
    <w:rsid w:val="00882D9E"/>
    <w:rsid w:val="008C64F9"/>
    <w:rsid w:val="00987B99"/>
    <w:rsid w:val="00A64EA6"/>
    <w:rsid w:val="00A77889"/>
    <w:rsid w:val="00A83877"/>
    <w:rsid w:val="00A93A23"/>
    <w:rsid w:val="00AC065B"/>
    <w:rsid w:val="00AD39E5"/>
    <w:rsid w:val="00B31BC1"/>
    <w:rsid w:val="00B50688"/>
    <w:rsid w:val="00BF4042"/>
    <w:rsid w:val="00D062A4"/>
    <w:rsid w:val="00E57019"/>
    <w:rsid w:val="00EE265D"/>
    <w:rsid w:val="00EF7C68"/>
    <w:rsid w:val="00F624C2"/>
    <w:rsid w:val="00FA59D2"/>
    <w:rsid w:val="022FF4CF"/>
    <w:rsid w:val="0CBDA00D"/>
    <w:rsid w:val="11671570"/>
    <w:rsid w:val="137A3E05"/>
    <w:rsid w:val="1CC359A8"/>
    <w:rsid w:val="20B08340"/>
    <w:rsid w:val="244E9B54"/>
    <w:rsid w:val="2E6DB801"/>
    <w:rsid w:val="30C5DDBC"/>
    <w:rsid w:val="37313B13"/>
    <w:rsid w:val="456DE65C"/>
    <w:rsid w:val="58533893"/>
    <w:rsid w:val="5B9B75AA"/>
    <w:rsid w:val="5CADA762"/>
    <w:rsid w:val="61B22E5F"/>
    <w:rsid w:val="637AA569"/>
    <w:rsid w:val="6D4AA74E"/>
    <w:rsid w:val="6F6026D5"/>
    <w:rsid w:val="70DDE5C6"/>
    <w:rsid w:val="766A4194"/>
    <w:rsid w:val="7A63A409"/>
    <w:rsid w:val="7AD6B57E"/>
    <w:rsid w:val="7D49692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AB3ED"/>
  <w15:chartTrackingRefBased/>
  <w15:docId w15:val="{F6154279-572F-4431-9B38-2F5A04B96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64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Reference">
    <w:name w:val="Subtle Reference"/>
    <w:uiPriority w:val="31"/>
    <w:qFormat/>
    <w:rsid w:val="00EE265D"/>
    <w:rPr>
      <w:b/>
      <w:bCs/>
      <w:color w:val="4F81BD" w:themeColor="accent1"/>
    </w:rPr>
  </w:style>
  <w:style w:type="character" w:styleId="Hyperlink">
    <w:name w:val="Hyperlink"/>
    <w:basedOn w:val="DefaultParagraphFont"/>
    <w:uiPriority w:val="99"/>
    <w:unhideWhenUsed/>
    <w:rsid w:val="00EE265D"/>
    <w:rPr>
      <w:color w:val="0000FF" w:themeColor="hyperlink"/>
      <w:u w:val="single"/>
    </w:rPr>
  </w:style>
  <w:style w:type="paragraph" w:styleId="ListParagraph">
    <w:name w:val="List Paragraph"/>
    <w:basedOn w:val="Normal"/>
    <w:uiPriority w:val="34"/>
    <w:qFormat/>
    <w:rsid w:val="00EE265D"/>
    <w:pPr>
      <w:ind w:left="720"/>
      <w:contextualSpacing/>
    </w:pPr>
  </w:style>
  <w:style w:type="numbering" w:customStyle="1" w:styleId="NoList1">
    <w:name w:val="No List1"/>
    <w:next w:val="NoList"/>
    <w:uiPriority w:val="99"/>
    <w:semiHidden/>
    <w:unhideWhenUsed/>
    <w:rsid w:val="00B50688"/>
  </w:style>
  <w:style w:type="paragraph" w:customStyle="1" w:styleId="Header1">
    <w:name w:val="Header1"/>
    <w:basedOn w:val="Normal"/>
    <w:next w:val="Header"/>
    <w:link w:val="HeaderChar"/>
    <w:uiPriority w:val="99"/>
    <w:unhideWhenUsed/>
    <w:rsid w:val="00B50688"/>
    <w:pPr>
      <w:tabs>
        <w:tab w:val="center" w:pos="4513"/>
        <w:tab w:val="right" w:pos="9026"/>
      </w:tabs>
      <w:spacing w:after="0" w:line="240" w:lineRule="auto"/>
    </w:pPr>
  </w:style>
  <w:style w:type="character" w:customStyle="1" w:styleId="HeaderChar">
    <w:name w:val="Header Char"/>
    <w:basedOn w:val="DefaultParagraphFont"/>
    <w:link w:val="Header1"/>
    <w:uiPriority w:val="99"/>
    <w:rsid w:val="00B50688"/>
  </w:style>
  <w:style w:type="paragraph" w:customStyle="1" w:styleId="Footer1">
    <w:name w:val="Footer1"/>
    <w:basedOn w:val="Normal"/>
    <w:next w:val="Footer"/>
    <w:link w:val="FooterChar"/>
    <w:uiPriority w:val="99"/>
    <w:unhideWhenUsed/>
    <w:rsid w:val="00B50688"/>
    <w:pPr>
      <w:tabs>
        <w:tab w:val="center" w:pos="4513"/>
        <w:tab w:val="right" w:pos="9026"/>
      </w:tabs>
      <w:spacing w:after="0" w:line="240" w:lineRule="auto"/>
    </w:pPr>
  </w:style>
  <w:style w:type="character" w:customStyle="1" w:styleId="FooterChar">
    <w:name w:val="Footer Char"/>
    <w:basedOn w:val="DefaultParagraphFont"/>
    <w:link w:val="Footer1"/>
    <w:uiPriority w:val="99"/>
    <w:rsid w:val="00B50688"/>
  </w:style>
  <w:style w:type="paragraph" w:styleId="Header">
    <w:name w:val="header"/>
    <w:basedOn w:val="Normal"/>
    <w:link w:val="HeaderChar1"/>
    <w:uiPriority w:val="99"/>
    <w:semiHidden/>
    <w:unhideWhenUsed/>
    <w:rsid w:val="00B50688"/>
    <w:pPr>
      <w:tabs>
        <w:tab w:val="center" w:pos="4513"/>
        <w:tab w:val="right" w:pos="9026"/>
      </w:tabs>
      <w:spacing w:after="0" w:line="240" w:lineRule="auto"/>
    </w:pPr>
  </w:style>
  <w:style w:type="character" w:customStyle="1" w:styleId="HeaderChar1">
    <w:name w:val="Header Char1"/>
    <w:basedOn w:val="DefaultParagraphFont"/>
    <w:link w:val="Header"/>
    <w:uiPriority w:val="99"/>
    <w:semiHidden/>
    <w:rsid w:val="00B50688"/>
  </w:style>
  <w:style w:type="paragraph" w:styleId="Footer">
    <w:name w:val="footer"/>
    <w:basedOn w:val="Normal"/>
    <w:link w:val="FooterChar1"/>
    <w:uiPriority w:val="99"/>
    <w:semiHidden/>
    <w:unhideWhenUsed/>
    <w:rsid w:val="00B50688"/>
    <w:pPr>
      <w:tabs>
        <w:tab w:val="center" w:pos="4513"/>
        <w:tab w:val="right" w:pos="9026"/>
      </w:tabs>
      <w:spacing w:after="0" w:line="240" w:lineRule="auto"/>
    </w:pPr>
  </w:style>
  <w:style w:type="character" w:customStyle="1" w:styleId="FooterChar1">
    <w:name w:val="Footer Char1"/>
    <w:basedOn w:val="DefaultParagraphFont"/>
    <w:link w:val="Footer"/>
    <w:uiPriority w:val="99"/>
    <w:semiHidden/>
    <w:rsid w:val="00B50688"/>
  </w:style>
  <w:style w:type="character" w:styleId="FollowedHyperlink">
    <w:name w:val="FollowedHyperlink"/>
    <w:basedOn w:val="DefaultParagraphFont"/>
    <w:uiPriority w:val="99"/>
    <w:semiHidden/>
    <w:unhideWhenUsed/>
    <w:rsid w:val="00522817"/>
    <w:rPr>
      <w:color w:val="800080" w:themeColor="followedHyperlink"/>
      <w:u w:val="single"/>
    </w:rPr>
  </w:style>
  <w:style w:type="character" w:styleId="CommentReference">
    <w:name w:val="annotation reference"/>
    <w:basedOn w:val="DefaultParagraphFont"/>
    <w:uiPriority w:val="99"/>
    <w:semiHidden/>
    <w:unhideWhenUsed/>
    <w:rsid w:val="00522817"/>
    <w:rPr>
      <w:sz w:val="16"/>
      <w:szCs w:val="16"/>
    </w:rPr>
  </w:style>
  <w:style w:type="paragraph" w:styleId="CommentText">
    <w:name w:val="annotation text"/>
    <w:basedOn w:val="Normal"/>
    <w:link w:val="CommentTextChar"/>
    <w:uiPriority w:val="99"/>
    <w:semiHidden/>
    <w:unhideWhenUsed/>
    <w:rsid w:val="00522817"/>
    <w:pPr>
      <w:spacing w:line="240" w:lineRule="auto"/>
    </w:pPr>
    <w:rPr>
      <w:sz w:val="20"/>
      <w:szCs w:val="20"/>
    </w:rPr>
  </w:style>
  <w:style w:type="character" w:customStyle="1" w:styleId="CommentTextChar">
    <w:name w:val="Comment Text Char"/>
    <w:basedOn w:val="DefaultParagraphFont"/>
    <w:link w:val="CommentText"/>
    <w:uiPriority w:val="99"/>
    <w:semiHidden/>
    <w:rsid w:val="00522817"/>
    <w:rPr>
      <w:sz w:val="20"/>
      <w:szCs w:val="20"/>
    </w:rPr>
  </w:style>
  <w:style w:type="paragraph" w:styleId="CommentSubject">
    <w:name w:val="annotation subject"/>
    <w:basedOn w:val="CommentText"/>
    <w:next w:val="CommentText"/>
    <w:link w:val="CommentSubjectChar"/>
    <w:uiPriority w:val="99"/>
    <w:semiHidden/>
    <w:unhideWhenUsed/>
    <w:rsid w:val="00522817"/>
    <w:rPr>
      <w:b/>
      <w:bCs/>
    </w:rPr>
  </w:style>
  <w:style w:type="character" w:customStyle="1" w:styleId="CommentSubjectChar">
    <w:name w:val="Comment Subject Char"/>
    <w:basedOn w:val="CommentTextChar"/>
    <w:link w:val="CommentSubject"/>
    <w:uiPriority w:val="99"/>
    <w:semiHidden/>
    <w:rsid w:val="00522817"/>
    <w:rPr>
      <w:b/>
      <w:bCs/>
      <w:sz w:val="20"/>
      <w:szCs w:val="20"/>
    </w:rPr>
  </w:style>
  <w:style w:type="paragraph" w:styleId="BalloonText">
    <w:name w:val="Balloon Text"/>
    <w:basedOn w:val="Normal"/>
    <w:link w:val="BalloonTextChar"/>
    <w:uiPriority w:val="99"/>
    <w:semiHidden/>
    <w:unhideWhenUsed/>
    <w:rsid w:val="005228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281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7927892">
      <w:bodyDiv w:val="1"/>
      <w:marLeft w:val="0"/>
      <w:marRight w:val="0"/>
      <w:marTop w:val="0"/>
      <w:marBottom w:val="0"/>
      <w:divBdr>
        <w:top w:val="none" w:sz="0" w:space="0" w:color="auto"/>
        <w:left w:val="none" w:sz="0" w:space="0" w:color="auto"/>
        <w:bottom w:val="none" w:sz="0" w:space="0" w:color="auto"/>
        <w:right w:val="none" w:sz="0" w:space="0" w:color="auto"/>
      </w:divBdr>
    </w:div>
    <w:div w:id="1119450376">
      <w:bodyDiv w:val="1"/>
      <w:marLeft w:val="0"/>
      <w:marRight w:val="0"/>
      <w:marTop w:val="0"/>
      <w:marBottom w:val="0"/>
      <w:divBdr>
        <w:top w:val="none" w:sz="0" w:space="0" w:color="auto"/>
        <w:left w:val="none" w:sz="0" w:space="0" w:color="auto"/>
        <w:bottom w:val="none" w:sz="0" w:space="0" w:color="auto"/>
        <w:right w:val="none" w:sz="0" w:space="0" w:color="auto"/>
      </w:divBdr>
    </w:div>
    <w:div w:id="1157768641">
      <w:bodyDiv w:val="1"/>
      <w:marLeft w:val="0"/>
      <w:marRight w:val="0"/>
      <w:marTop w:val="0"/>
      <w:marBottom w:val="0"/>
      <w:divBdr>
        <w:top w:val="none" w:sz="0" w:space="0" w:color="auto"/>
        <w:left w:val="none" w:sz="0" w:space="0" w:color="auto"/>
        <w:bottom w:val="none" w:sz="0" w:space="0" w:color="auto"/>
        <w:right w:val="none" w:sz="0" w:space="0" w:color="auto"/>
      </w:divBdr>
      <w:divsChild>
        <w:div w:id="350104072">
          <w:marLeft w:val="0"/>
          <w:marRight w:val="0"/>
          <w:marTop w:val="0"/>
          <w:marBottom w:val="0"/>
          <w:divBdr>
            <w:top w:val="none" w:sz="0" w:space="0" w:color="auto"/>
            <w:left w:val="none" w:sz="0" w:space="0" w:color="auto"/>
            <w:bottom w:val="none" w:sz="0" w:space="0" w:color="auto"/>
            <w:right w:val="none" w:sz="0" w:space="0" w:color="auto"/>
          </w:divBdr>
          <w:divsChild>
            <w:div w:id="667707079">
              <w:marLeft w:val="1740"/>
              <w:marRight w:val="0"/>
              <w:marTop w:val="0"/>
              <w:marBottom w:val="24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47718E50-3F14-474D-9683-6838DA19F807}"/>
      </w:docPartPr>
      <w:docPartBody>
        <w:p w:rsidR="00CC12D8" w:rsidRDefault="00CC12D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railed">
    <w:altName w:val="Calibri"/>
    <w:panose1 w:val="020B0503030101060003"/>
    <w:charset w:val="00"/>
    <w:family w:val="swiss"/>
    <w:pitch w:val="variable"/>
    <w:sig w:usb0="A00002FF" w:usb1="5000205B"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C12D8"/>
    <w:rsid w:val="00CC12D8"/>
    <w:rsid w:val="00D940F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A712926EE3314CAE172594B550517C" ma:contentTypeVersion="4" ma:contentTypeDescription="Create a new document." ma:contentTypeScope="" ma:versionID="ee67e8defe838d7975dc014fb5ed5fa7">
  <xsd:schema xmlns:xsd="http://www.w3.org/2001/XMLSchema" xmlns:xs="http://www.w3.org/2001/XMLSchema" xmlns:p="http://schemas.microsoft.com/office/2006/metadata/properties" xmlns:ns2="4db08b42-9f37-4cb9-bb3e-4d2d8b923c24" xmlns:ns3="b57beae0-814d-49be-bd13-e585c17feac6" targetNamespace="http://schemas.microsoft.com/office/2006/metadata/properties" ma:root="true" ma:fieldsID="674654689acbaab48a907e464fbfcfc3" ns2:_="" ns3:_="">
    <xsd:import namespace="4db08b42-9f37-4cb9-bb3e-4d2d8b923c24"/>
    <xsd:import namespace="b57beae0-814d-49be-bd13-e585c17fea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b08b42-9f37-4cb9-bb3e-4d2d8b923c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57beae0-814d-49be-bd13-e585c17feac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A19F82B-0955-4B19-A9F6-37142C8228E6}"/>
</file>

<file path=customXml/itemProps2.xml><?xml version="1.0" encoding="utf-8"?>
<ds:datastoreItem xmlns:ds="http://schemas.openxmlformats.org/officeDocument/2006/customXml" ds:itemID="{5B884C3B-0D33-42B0-9ED2-E5E7E4518A46}">
  <ds:schemaRefs>
    <ds:schemaRef ds:uri="http://schemas.microsoft.com/sharepoint/v3/contenttype/forms"/>
  </ds:schemaRefs>
</ds:datastoreItem>
</file>

<file path=customXml/itemProps3.xml><?xml version="1.0" encoding="utf-8"?>
<ds:datastoreItem xmlns:ds="http://schemas.openxmlformats.org/officeDocument/2006/customXml" ds:itemID="{1225D336-80BD-4E9E-B1D2-AA7FE997E712}">
  <ds:schemaRefs>
    <ds:schemaRef ds:uri="http://purl.org/dc/elements/1.1/"/>
    <ds:schemaRef ds:uri="http://schemas.microsoft.com/office/2006/metadata/properties"/>
    <ds:schemaRef ds:uri="http://purl.org/dc/terms/"/>
    <ds:schemaRef ds:uri="4db08b42-9f37-4cb9-bb3e-4d2d8b923c24"/>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8</Pages>
  <Words>1676</Words>
  <Characters>955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Newcastle University</Company>
  <LinksUpToDate>false</LinksUpToDate>
  <CharactersWithSpaces>11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Gunter</dc:creator>
  <cp:keywords/>
  <dc:description/>
  <cp:lastModifiedBy>David Platt</cp:lastModifiedBy>
  <cp:revision>5</cp:revision>
  <dcterms:created xsi:type="dcterms:W3CDTF">2022-12-07T13:04:00Z</dcterms:created>
  <dcterms:modified xsi:type="dcterms:W3CDTF">2022-12-08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A712926EE3314CAE172594B550517C</vt:lpwstr>
  </property>
</Properties>
</file>